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759EB" w14:textId="77777777" w:rsidR="003A6C3E" w:rsidRDefault="00000000">
      <w:pPr>
        <w:pStyle w:val="Title"/>
      </w:pPr>
      <w:r>
        <w:t>Is Archaeology a science? Insights and imperatives from 10,000 articles and a year of reproducibility reviews</w:t>
      </w:r>
    </w:p>
    <w:p w14:paraId="45B14E28" w14:textId="77777777" w:rsidR="003A6C3E" w:rsidRDefault="00000000">
      <w:pPr>
        <w:pStyle w:val="Author"/>
      </w:pPr>
      <w:r>
        <w:t>Ben Marwick</w:t>
      </w:r>
      <w:r>
        <w:rPr>
          <w:vertAlign w:val="superscript"/>
        </w:rPr>
        <w:t>1,✉</w:t>
      </w:r>
    </w:p>
    <w:p w14:paraId="3E1040CE" w14:textId="77777777" w:rsidR="003A6C3E" w:rsidRDefault="00000000">
      <w:pPr>
        <w:pStyle w:val="Date"/>
      </w:pPr>
      <w:r>
        <w:t>June 5, 2025</w:t>
      </w:r>
    </w:p>
    <w:p w14:paraId="1092E45F" w14:textId="77777777" w:rsidR="003A6C3E" w:rsidRDefault="00000000">
      <w:r>
        <w:t>Abstract</w:t>
      </w:r>
    </w:p>
    <w:p w14:paraId="6E4FD990" w14:textId="77777777" w:rsidR="003A6C3E" w:rsidRDefault="00000000">
      <w:pPr>
        <w:pStyle w:val="Abstract"/>
      </w:pPr>
      <w:r>
        <w:t>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s importance in establishing consensus. Analyzing nearly 10,000 articles, I identify trends in authorship, citation practices, and related metrics that position archaeology between the natural and social sciences. A survey of reproducibility review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w:t>
      </w:r>
    </w:p>
    <w:p w14:paraId="085A6D57" w14:textId="77777777" w:rsidR="003A6C3E" w:rsidRDefault="00000000">
      <w:pPr>
        <w:pStyle w:val="FirstParagraph"/>
      </w:pPr>
      <w:r>
        <w:rPr>
          <w:vertAlign w:val="superscript"/>
        </w:rPr>
        <w:t>1</w:t>
      </w:r>
      <w:r>
        <w:t xml:space="preserve"> Department of Anthropology, University of Washington</w:t>
      </w:r>
    </w:p>
    <w:p w14:paraId="1021582F" w14:textId="77777777" w:rsidR="003A6C3E" w:rsidRDefault="00000000">
      <w:pPr>
        <w:pStyle w:val="BodyText"/>
      </w:pPr>
      <w:r>
        <w:rPr>
          <w:vertAlign w:val="superscript"/>
        </w:rPr>
        <w:t>✉</w:t>
      </w:r>
      <w:r>
        <w:t xml:space="preserve"> Correspondence: </w:t>
      </w:r>
      <w:hyperlink r:id="rId7">
        <w:r>
          <w:rPr>
            <w:rStyle w:val="Hyperlink"/>
          </w:rPr>
          <w:t>Ben Marwick &lt;bmarwick@uw.edu&gt;</w:t>
        </w:r>
      </w:hyperlink>
    </w:p>
    <w:p w14:paraId="6A40B1AD" w14:textId="77777777" w:rsidR="003A6C3E" w:rsidRDefault="00000000">
      <w:pPr>
        <w:pStyle w:val="Heading2"/>
      </w:pPr>
      <w:bookmarkStart w:id="0" w:name="introduction"/>
      <w:r>
        <w:t>Introduction</w:t>
      </w:r>
    </w:p>
    <w:p w14:paraId="4EED394D" w14:textId="77777777" w:rsidR="003A6C3E" w:rsidRDefault="00000000">
      <w:pPr>
        <w:pStyle w:val="FirstParagraph"/>
      </w:pPr>
      <w:r>
        <w:t>In their paper celebrating the 40th anniversary of this journal Torrence et al. (2015) 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i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14:paraId="7DBC17AF" w14:textId="77777777" w:rsidR="003A6C3E" w:rsidRDefault="00000000">
      <w:pPr>
        <w:pStyle w:val="BodyText"/>
      </w:pPr>
      <w:r>
        <w:t xml:space="preserve">The question of archaeology’s status as a science usually comes up in the context of what the discipline should or should not be. One of the first landmarks in tackling this question is </w:t>
      </w:r>
      <w:r>
        <w:lastRenderedPageBreak/>
        <w:t xml:space="preserve">the debate published by </w:t>
      </w:r>
      <w:r>
        <w:rPr>
          <w:i/>
          <w:iCs/>
        </w:rPr>
        <w:t>Antiquity</w:t>
      </w:r>
      <w:r>
        <w:t xml:space="preserve"> between classical archaeologist Jacquetta Hawkes and palaeoanthropologist Glynn Isaac. Hawkes (1968), advocating a humanistic archaeology, was concerned that scientific approaches to archaeology were causing researchers to be “swamped by a vast accumulation of insignificant, disparate facts, like a terrible tide of mud, quite beyond the capacity of any man to contain and mould into historical form”. More optimistic about the integration of science and archaeology, Isaac (1971) counters that “New levels of precision in presenting data and in interpreting them can surely lead to briefer and more interesting technical reports as well as providing the basis for more lively literary portrayals of what happened in prehistory. Expanding on Isaac’s perspective, Binford (1962) argued that archaeology should operate as a science after the model proposed by philosopher Carl Hempel, which prescribed hypothesis-driven approaches, leading to generalizable laws of human behavior. Drawing on a different group of philosophers, Smith (2017) argues for archaeology more specifically as a social science. Bevan (2015) proposes that floods of digital data are reconfiguring our analytical agendas and support empirical and inductive inference. Counter-arguments to archaeology as a science come from numerous directions, notably Hodder (1985) 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 Martinón-Torres and Killick (2013), have become a genre in archaeological writing that can be characterized as mostly based on personal observations, microscopic dissections of a handful of cherry-picked case studies of good or bad practice, and discussion of various philosophers and sociologists.</w:t>
      </w:r>
    </w:p>
    <w:p w14:paraId="33E5972D" w14:textId="77777777" w:rsidR="003A6C3E" w:rsidRDefault="00000000">
      <w:pPr>
        <w:pStyle w:val="BodyText"/>
      </w:pPr>
      <w:r>
        <w:t>What has been missing from these debates is a macroscopic observation of what the majority of archaeologists are actually doing, and an empirical comparison to a broad spectrum of relatively harder and softer disciplines. At the ‘hard’ end of the spectrum (e.g. physics and chemistry), scholars more typically share a large set of established set of theories, facts, and methods, facilitating fairly rapid agreement on the validity and significance of new results (Biglan, 1973a). At the ‘soft’ 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 (Fanelli and Glänzel, 2013). Hardness and softness is a controversial distinction, in part because it is sometimes used to imply a rank order of disciplines that encodes legitimacy, productivity, perceived value to society, and worthiness of funding (Cole, 1983; Editors, 2012). Another criticism is that it may be more of an emergent product of social and institutional processes rather than intrinsic differences in method or consensus (Latour, 1987).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 (Becher and Trowler, 2001).</w:t>
      </w:r>
    </w:p>
    <w:p w14:paraId="09E563E8" w14:textId="77777777" w:rsidR="003A6C3E" w:rsidRDefault="00000000">
      <w:pPr>
        <w:pStyle w:val="BodyText"/>
      </w:pPr>
      <w:r>
        <w:lastRenderedPageBreak/>
        <w:t>Independent of these value judgments, empirical analysis of scholarly articles does support the hard-soft concept as a spectrum of variation in practice linked to differing degrees of consensus in a discipline, for example in approaches to data visualisation (Cleveland, 1984; Smith et al., 2000).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 (Fanelli, 2010). The hard-soft spectrum is also evident in surveys of how researchers view their own work relative to those in other fields (Biglan, 1973b).</w:t>
      </w:r>
    </w:p>
    <w:p w14:paraId="4036647E" w14:textId="77777777" w:rsidR="003A6C3E" w:rsidRDefault="00000000">
      <w:pPr>
        <w:pStyle w:val="Heading2"/>
      </w:pPr>
      <w:bookmarkStart w:id="1" w:name="X917fcc76d8a53a8a09d189a3864e2c6c8d59118"/>
      <w:bookmarkEnd w:id="0"/>
      <w:r>
        <w:t>How to measure the hardness or softness of a science?</w:t>
      </w:r>
    </w:p>
    <w:p w14:paraId="01BA0BDF" w14:textId="77777777" w:rsidR="003A6C3E" w:rsidRDefault="00000000">
      <w:pPr>
        <w:pStyle w:val="FirstParagraph"/>
      </w:pPr>
      <w:r>
        <w:t>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 Fanelli and Glänzel (2013), who examined the hardness and softness of 12 disciplines using scholarly publication parameters. Fanelli and Glänzel (2013) found a spectrum of statistically significant variation in bibliometric variables from the physical to the social sciences, with papers at the softer end of the spectrum tending to have fewer co-authors, use less substantive titles, have longer texts, cite older literature, and have a higher diversity of sources. In Fanelli and Glänzel’s (2013) analysis harder sciences include Space Science, Physics, Chemistry, softer sciences include social sciences (Psychiatry, Psychology, Economics, Business, and General Social Sciences), and the Humanities define the soft end of the spectrum. Following Fanelli and Glänzel (2013), I quantify the number of authors, length of article, relative title length, age of references, and diversity of references for a large sample of peer-reviewed journal articles.</w:t>
      </w:r>
    </w:p>
    <w:p w14:paraId="5966122C" w14:textId="77777777" w:rsidR="003A6C3E" w:rsidRDefault="00000000">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 (Zuckerman and Merton, 1972).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to other members of the discipline. Thus journal requirements for article length will reflect the norms of the discipline at any given time. The number of substantive and informative words in an article’s title tends to be positively correlated with article length in harder disciplines (Yitzhaki, 2002; Yitzhaki, 1997), reflecting a focus on empiricism and efficiency that is characteristic of high-consensus disciplines. While Yitzhaki (2002) removed stop-words (e.g. prepositions, articles, conjunctions, etc.) to calculate article length, in order to generate results for comparison with Fanelli and Glänzel </w:t>
      </w:r>
      <w:r>
        <w:lastRenderedPageBreak/>
        <w:t>(2013) I follow their method of dividing the total word count of the article title by the total number of pages of the article to compute relative title length.</w:t>
      </w:r>
    </w:p>
    <w:p w14:paraId="3BD4099D" w14:textId="77777777" w:rsidR="003A6C3E" w:rsidRDefault="00000000">
      <w:pPr>
        <w:pStyle w:val="BodyText"/>
      </w:pPr>
      <w:r>
        <w:t>The age of works cited has long been used as a measure of a field’s hardness (Börner, 2010; Moed et al., 1998), based on the assumption that harder fields assimilate new results more rapidly that softer fields (Price, 1970).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 (Skilton, 2006). Conversely, softer fields have less knowledge taken for granted, a smaller core of facts that do not need citing, and thus a higher diversity of citations.</w:t>
      </w:r>
    </w:p>
    <w:p w14:paraId="50819E88" w14:textId="77777777" w:rsidR="003A6C3E" w:rsidRDefault="00000000">
      <w:pPr>
        <w:pStyle w:val="BodyText"/>
      </w:pPr>
      <w:r>
        <w:t>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 ‘Archaeology’ and the Document type ‘article’ (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14:paraId="17ABA0B9" w14:textId="77777777" w:rsidR="003A6C3E" w:rsidRDefault="00000000">
      <w:pPr>
        <w:pStyle w:val="BodyText"/>
      </w:pPr>
      <w:r>
        <w:t>The entire R code (R Core Team, 2024) used for all the analysis and visualizations contained in this paper is at https://doi.org/10.5281/zenodo.14897252 to enable re-use of materials and improve reproducibility and transparency (Marwick, 2017). All the figures, tables, and statistical test results presented here can be independently reproduced with the code and data in this compendium (Marwick et al., 2018). The R code is released under the MIT license, the data as CC-0, and figures as CC-BY, to enable maximum re-use.</w:t>
      </w:r>
    </w:p>
    <w:p w14:paraId="2E41A077" w14:textId="77777777" w:rsidR="003A6C3E" w:rsidRDefault="00000000">
      <w:pPr>
        <w:pStyle w:val="Heading2"/>
      </w:pPr>
      <w:bookmarkStart w:id="2" w:name="results"/>
      <w:bookmarkEnd w:id="1"/>
      <w:r>
        <w:lastRenderedPageBreak/>
        <w:t>Results</w:t>
      </w:r>
    </w:p>
    <w:p w14:paraId="26B5C51B" w14:textId="77777777" w:rsidR="003A6C3E" w:rsidRDefault="00000000">
      <w:pPr>
        <w:pStyle w:val="Heading3"/>
      </w:pPr>
      <w:bookmarkStart w:id="3" w:name="X57a8bc88ff787ec1c9d72b1cd8d0ac4d24eb576"/>
      <w:r>
        <w:t>How does archaeology compare to other fields?</w:t>
      </w:r>
    </w:p>
    <w:tbl>
      <w:tblPr>
        <w:tblW w:w="5000" w:type="pct"/>
        <w:tblLayout w:type="fixed"/>
        <w:tblLook w:val="0000" w:firstRow="0" w:lastRow="0" w:firstColumn="0" w:lastColumn="0" w:noHBand="0" w:noVBand="0"/>
      </w:tblPr>
      <w:tblGrid>
        <w:gridCol w:w="9576"/>
      </w:tblGrid>
      <w:tr w:rsidR="003A6C3E" w14:paraId="6EB0ABFB" w14:textId="77777777">
        <w:tc>
          <w:tcPr>
            <w:tcW w:w="7920" w:type="dxa"/>
          </w:tcPr>
          <w:p w14:paraId="2657686A" w14:textId="77777777" w:rsidR="003A6C3E" w:rsidRDefault="00000000">
            <w:pPr>
              <w:pStyle w:val="Compact"/>
              <w:jc w:val="center"/>
            </w:pPr>
            <w:bookmarkStart w:id="4" w:name="fig-compare-other-fields"/>
            <w:r>
              <w:rPr>
                <w:noProof/>
              </w:rPr>
              <w:drawing>
                <wp:inline distT="0" distB="0" distL="0" distR="0" wp14:anchorId="32D49AA4" wp14:editId="213D4126">
                  <wp:extent cx="5943600" cy="4754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aper_files/figure-docx/fig-compare-other-fields-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024D688D" w14:textId="77777777" w:rsidR="003A6C3E" w:rsidRDefault="00000000">
            <w:pPr>
              <w:pStyle w:val="ImageCaption"/>
              <w:spacing w:before="200"/>
            </w:pPr>
            <w:r>
              <w:t>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tc>
        <w:bookmarkEnd w:id="4"/>
      </w:tr>
    </w:tbl>
    <w:p w14:paraId="0AC2B653" w14:textId="77777777" w:rsidR="003A6C3E" w:rsidRDefault="00000000">
      <w:pPr>
        <w:pStyle w:val="BodyText"/>
      </w:pPr>
      <w:hyperlink w:anchor="fig-compare-other-fields">
        <w:r>
          <w:rPr>
            <w:rStyle w:val="Hyperlink"/>
          </w:rPr>
          <w:t>Figure 1</w:t>
        </w:r>
      </w:hyperlink>
      <w:r>
        <w:t xml:space="preserve"> shows the distribution of bibliometric variables for archaeology in the context of data from other fields presented by Fanelli and Glänzel (2013).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w:t>
      </w:r>
      <w:r>
        <w:lastRenderedPageBreak/>
        <w:t>either end of the hard-soft spectrum. It is generally not a harder science than the social sciences, with the exception of collaborator group sizes.</w:t>
      </w:r>
    </w:p>
    <w:p w14:paraId="6AD93530" w14:textId="77777777" w:rsidR="003A6C3E" w:rsidRDefault="00000000">
      <w:pPr>
        <w:pStyle w:val="Heading3"/>
      </w:pPr>
      <w:bookmarkStart w:id="5" w:name="Xc2c9a552f0d6954745dfa9c49a6db961c16f531"/>
      <w:bookmarkEnd w:id="3"/>
      <w:r>
        <w:t>How has the hardness of archaeology varied over time?</w:t>
      </w:r>
    </w:p>
    <w:tbl>
      <w:tblPr>
        <w:tblW w:w="5000" w:type="pct"/>
        <w:tblLayout w:type="fixed"/>
        <w:tblLook w:val="0000" w:firstRow="0" w:lastRow="0" w:firstColumn="0" w:lastColumn="0" w:noHBand="0" w:noVBand="0"/>
      </w:tblPr>
      <w:tblGrid>
        <w:gridCol w:w="9576"/>
      </w:tblGrid>
      <w:tr w:rsidR="003A6C3E" w14:paraId="27E84A16" w14:textId="77777777">
        <w:tc>
          <w:tcPr>
            <w:tcW w:w="7920" w:type="dxa"/>
          </w:tcPr>
          <w:p w14:paraId="29DA64A1" w14:textId="77777777" w:rsidR="003A6C3E" w:rsidRDefault="00000000">
            <w:pPr>
              <w:pStyle w:val="Compact"/>
              <w:jc w:val="center"/>
            </w:pPr>
            <w:bookmarkStart w:id="6" w:name="fig-change-over-time"/>
            <w:r>
              <w:rPr>
                <w:noProof/>
              </w:rPr>
              <w:drawing>
                <wp:inline distT="0" distB="0" distL="0" distR="0" wp14:anchorId="45F911CA" wp14:editId="6EC1C09F">
                  <wp:extent cx="5752776" cy="3803515"/>
                  <wp:effectExtent l="0" t="0" r="635"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fig-smooth-plots-paper.png"/>
                          <pic:cNvPicPr>
                            <a:picLocks noChangeAspect="1" noChangeArrowheads="1"/>
                          </pic:cNvPicPr>
                        </pic:nvPicPr>
                        <pic:blipFill>
                          <a:blip r:embed="rId9"/>
                          <a:stretch>
                            <a:fillRect/>
                          </a:stretch>
                        </pic:blipFill>
                        <pic:spPr bwMode="auto">
                          <a:xfrm>
                            <a:off x="0" y="0"/>
                            <a:ext cx="5775776" cy="3818722"/>
                          </a:xfrm>
                          <a:prstGeom prst="rect">
                            <a:avLst/>
                          </a:prstGeom>
                          <a:noFill/>
                          <a:ln w="9525">
                            <a:noFill/>
                            <a:headEnd/>
                            <a:tailEnd/>
                          </a:ln>
                        </pic:spPr>
                      </pic:pic>
                    </a:graphicData>
                  </a:graphic>
                </wp:inline>
              </w:drawing>
            </w:r>
          </w:p>
          <w:p w14:paraId="3A53476F" w14:textId="77777777" w:rsidR="003A6C3E" w:rsidRDefault="00000000">
            <w:pPr>
              <w:pStyle w:val="ImageCaption"/>
              <w:spacing w:before="200"/>
            </w:pPr>
            <w:r>
              <w:t>Figure 2: Distribution of article characteristics for archaeology articles over time. Data points represent individual articles. The colour of the points indicates if the overall trend is toward softer (orange) or harder (green). Bayesian Generalized Additive Models were computed to fit the lines summarising the relationships between the variables and the time series. For recency of references a Zero-One Inflated Beta distribution family was used with a logit link function. For diversity of references and relative title length (ln) the Gaussian family was used with the canonical identity link function. For the number of authors pages the Negative Binomial family was used with a standard log link function. Further details about the model specifications and diagnostics are available at https://doi.org/10.5281/zenodo.14897252</w:t>
            </w:r>
          </w:p>
        </w:tc>
        <w:bookmarkEnd w:id="6"/>
      </w:tr>
    </w:tbl>
    <w:p w14:paraId="156F02E4" w14:textId="77777777" w:rsidR="003A6C3E" w:rsidRDefault="00000000">
      <w:pPr>
        <w:pStyle w:val="BodyText"/>
      </w:pPr>
      <w:hyperlink w:anchor="fig-change-over-time">
        <w:r>
          <w:rPr>
            <w:rStyle w:val="Hyperlink"/>
          </w:rPr>
          <w:t>Figure 2</w:t>
        </w:r>
      </w:hyperlink>
      <w:r>
        <w:t xml:space="preserve"> 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14:paraId="5ECE9096" w14:textId="77777777" w:rsidR="003A6C3E" w:rsidRDefault="00000000">
      <w:pPr>
        <w:pStyle w:val="BodyText"/>
      </w:pPr>
      <w:r>
        <w:lastRenderedPageBreak/>
        <w:t xml:space="preserve">The most striking change over time is in the increase in the number of authors, which has the highest r-squared value of these metrics. One interesting detail evident in </w:t>
      </w:r>
      <w:hyperlink w:anchor="fig-change-over-time">
        <w:r>
          <w:rPr>
            <w:rStyle w:val="Hyperlink"/>
          </w:rPr>
          <w:t>Figure 2</w:t>
        </w:r>
      </w:hyperlink>
      <w:r>
        <w:t xml:space="preserve"> is the increase in the range of diversity of references after about 2010. This may be due to some broader changes in academic publishing around this time, such as moves to digital-first continuous publishing, new journals appearing (e.g. </w:t>
      </w:r>
      <w:r>
        <w:rPr>
          <w:i/>
          <w:iCs/>
        </w:rPr>
        <w:t>Archaeological and Anthropological Sciences</w:t>
      </w:r>
      <w:r>
        <w:t xml:space="preserve"> in 2009 and </w:t>
      </w:r>
      <w:r>
        <w:rPr>
          <w:i/>
          <w:iCs/>
        </w:rPr>
        <w:t>Journal of Island &amp; Coastal Archaeology</w:t>
      </w:r>
      <w:r>
        <w:t xml:space="preserve"> in 2010), and non-archaeology journals becoming more relevant to archaeologists. For example, </w:t>
      </w:r>
      <w:r>
        <w:rPr>
          <w:i/>
          <w:iCs/>
        </w:rPr>
        <w:t>PLOS ONE</w:t>
      </w:r>
      <w:r>
        <w:t xml:space="preserve"> received its first impact factor in 2010 and in 2011 Nature’s </w:t>
      </w:r>
      <w:r>
        <w:rPr>
          <w:i/>
          <w:iCs/>
        </w:rPr>
        <w:t>Scientific Reports</w:t>
      </w:r>
      <w:r>
        <w:t xml:space="preserve"> began publishing (Malashichev, 2017). The appearance of Google Scholar in 2004, increasing the discoverability of many works for many researchers, may have also contributed to this increase in diversity of references.</w:t>
      </w:r>
    </w:p>
    <w:p w14:paraId="358DA754" w14:textId="77777777" w:rsidR="003A6C3E" w:rsidRDefault="00000000">
      <w:pPr>
        <w:pStyle w:val="Heading3"/>
      </w:pPr>
      <w:bookmarkStart w:id="7" w:name="Xe5b098b4ece0f621709f4a65ea43b93b515de93"/>
      <w:bookmarkEnd w:id="5"/>
      <w:r>
        <w:lastRenderedPageBreak/>
        <w:t>How do archaeology journals vary in hardness?</w:t>
      </w:r>
    </w:p>
    <w:tbl>
      <w:tblPr>
        <w:tblW w:w="5000" w:type="pct"/>
        <w:tblLayout w:type="fixed"/>
        <w:tblLook w:val="0000" w:firstRow="0" w:lastRow="0" w:firstColumn="0" w:lastColumn="0" w:noHBand="0" w:noVBand="0"/>
      </w:tblPr>
      <w:tblGrid>
        <w:gridCol w:w="9576"/>
      </w:tblGrid>
      <w:tr w:rsidR="003A6C3E" w14:paraId="7C4F615E" w14:textId="77777777">
        <w:tc>
          <w:tcPr>
            <w:tcW w:w="7920" w:type="dxa"/>
          </w:tcPr>
          <w:p w14:paraId="16591D61" w14:textId="77777777" w:rsidR="003A6C3E" w:rsidRDefault="00000000">
            <w:pPr>
              <w:pStyle w:val="Compact"/>
              <w:jc w:val="center"/>
            </w:pPr>
            <w:bookmarkStart w:id="8" w:name="fig-variation-by-journal"/>
            <w:r>
              <w:rPr>
                <w:noProof/>
              </w:rPr>
              <w:drawing>
                <wp:inline distT="0" distB="0" distL="0" distR="0" wp14:anchorId="63AE1EC5" wp14:editId="29DF60FB">
                  <wp:extent cx="5943600" cy="5943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aper_files/figure-docx/fig-variation-by-journal-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73C8E03C" w14:textId="77777777" w:rsidR="003A6C3E" w:rsidRDefault="00000000">
            <w:pPr>
              <w:pStyle w:val="ImageCaption"/>
              <w:spacing w:before="200"/>
            </w:pPr>
            <w:r>
              <w:t>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tc>
        <w:bookmarkEnd w:id="8"/>
      </w:tr>
      <w:tr w:rsidR="003A6C3E" w14:paraId="53970A98" w14:textId="77777777">
        <w:tc>
          <w:tcPr>
            <w:tcW w:w="7920" w:type="dxa"/>
          </w:tcPr>
          <w:p w14:paraId="0C5751DB" w14:textId="77777777" w:rsidR="003A6C3E" w:rsidRDefault="00000000">
            <w:pPr>
              <w:pStyle w:val="Compact"/>
              <w:jc w:val="center"/>
            </w:pPr>
            <w:bookmarkStart w:id="9" w:name="fig-pca"/>
            <w:r>
              <w:rPr>
                <w:noProof/>
              </w:rPr>
              <w:lastRenderedPageBreak/>
              <w:drawing>
                <wp:inline distT="0" distB="0" distL="0" distR="0" wp14:anchorId="799848DC" wp14:editId="62300B4B">
                  <wp:extent cx="5943600" cy="370793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lot_pca_means.png"/>
                          <pic:cNvPicPr>
                            <a:picLocks noChangeAspect="1" noChangeArrowheads="1"/>
                          </pic:cNvPicPr>
                        </pic:nvPicPr>
                        <pic:blipFill>
                          <a:blip r:embed="rId11"/>
                          <a:stretch>
                            <a:fillRect/>
                          </a:stretch>
                        </pic:blipFill>
                        <pic:spPr bwMode="auto">
                          <a:xfrm>
                            <a:off x="0" y="0"/>
                            <a:ext cx="5943600" cy="3707933"/>
                          </a:xfrm>
                          <a:prstGeom prst="rect">
                            <a:avLst/>
                          </a:prstGeom>
                          <a:noFill/>
                          <a:ln w="9525">
                            <a:noFill/>
                            <a:headEnd/>
                            <a:tailEnd/>
                          </a:ln>
                        </pic:spPr>
                      </pic:pic>
                    </a:graphicData>
                  </a:graphic>
                </wp:inline>
              </w:drawing>
            </w:r>
          </w:p>
          <w:p w14:paraId="0CEBF808" w14:textId="77777777" w:rsidR="003A6C3E" w:rsidRDefault="00000000">
            <w:pPr>
              <w:pStyle w:val="ImageCaption"/>
              <w:spacing w:before="200"/>
            </w:pPr>
            <w:r>
              <w:t>Figure 4: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tc>
        <w:bookmarkEnd w:id="9"/>
      </w:tr>
    </w:tbl>
    <w:p w14:paraId="647E5231" w14:textId="77777777" w:rsidR="003A6C3E" w:rsidRDefault="00000000">
      <w:pPr>
        <w:pStyle w:val="BodyText"/>
      </w:pPr>
      <w:hyperlink w:anchor="fig-variation-by-journal">
        <w:r>
          <w:rPr>
            <w:rStyle w:val="Hyperlink"/>
          </w:rPr>
          <w:t>Figure 3</w:t>
        </w:r>
      </w:hyperlink>
      <w:r>
        <w:t xml:space="preserve"> 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06</w:t>
      </w:r>
      <w:r>
        <w:t xml:space="preserve">. Panel F of </w:t>
      </w:r>
      <w:hyperlink w:anchor="fig-variation-by-journal">
        <w:r>
          <w:rPr>
            <w:rStyle w:val="Hyperlink"/>
          </w:rPr>
          <w:t>Figure 3</w:t>
        </w:r>
      </w:hyperlink>
      <w:r>
        <w:t xml:space="preserve"> shows an overall consensus ranking of all journals in the sample. In this consensus ranking the </w:t>
      </w:r>
      <w:r>
        <w:rPr>
          <w:i/>
          <w:iCs/>
        </w:rPr>
        <w:t>Journal of Archaeological Science</w:t>
      </w:r>
      <w:r>
        <w:t xml:space="preserve"> 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 </w:t>
      </w:r>
      <w:r>
        <w:rPr>
          <w:i/>
          <w:iCs/>
        </w:rPr>
        <w:t>Journal of Archaeological Science</w:t>
      </w:r>
      <w:r>
        <w:t xml:space="preserve"> is at the middle of the spectrum.</w:t>
      </w:r>
    </w:p>
    <w:p w14:paraId="5D240DFF" w14:textId="77777777" w:rsidR="003A6C3E" w:rsidRDefault="00000000">
      <w:pPr>
        <w:pStyle w:val="BodyText"/>
      </w:pPr>
      <w:r>
        <w:t xml:space="preserve">The </w:t>
      </w:r>
      <w:r>
        <w:rPr>
          <w:i/>
          <w:iCs/>
        </w:rPr>
        <w:t>Journal of Cultural Heritage</w:t>
      </w:r>
      <w:r>
        <w:t xml:space="preserve"> 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w:t>
      </w:r>
      <w:r>
        <w:lastRenderedPageBreak/>
        <w:t xml:space="preserve">makes it an outlier here, since these questions are central to a common definition of archaeology as ‘cultural anthropology of the past’, a phrase first found in Leroi-Gourhan (1946) and repeated in widely-used contemporary undergraduate textbooks such as Renfrew et al. (2024). Most archaeologists would likely be surprised at the decision by Clarivate to include the </w:t>
      </w:r>
      <w:r>
        <w:rPr>
          <w:i/>
          <w:iCs/>
        </w:rPr>
        <w:t>Journal of Cultural Heritage</w:t>
      </w:r>
      <w:r>
        <w:t xml:space="preserve"> in their category of archaeology journals, leading to this result in </w:t>
      </w:r>
      <w:hyperlink w:anchor="fig-variation-by-journal">
        <w:r>
          <w:rPr>
            <w:rStyle w:val="Hyperlink"/>
          </w:rPr>
          <w:t>Figure 3</w:t>
        </w:r>
      </w:hyperlink>
      <w:r>
        <w:t xml:space="preserve"> where the hardest archaeology journal publishes papers that are not very archaeological because they do not engage with anthropological topics.</w:t>
      </w:r>
    </w:p>
    <w:p w14:paraId="4B39D491" w14:textId="77777777" w:rsidR="003A6C3E" w:rsidRDefault="00000000">
      <w:pPr>
        <w:pStyle w:val="BodyText"/>
      </w:pPr>
      <w:r>
        <w:t xml:space="preserve">The </w:t>
      </w:r>
      <w:r>
        <w:rPr>
          <w:i/>
          <w:iCs/>
        </w:rPr>
        <w:t>Journal of Archaeological Research</w:t>
      </w:r>
      <w:r>
        <w:t xml:space="preserve"> is notable for consistently ranking as soft; it was the softest journal for four of our five bibliometric variables. This is a predicable result for a review journal, which is a distinct type of journal dedicated to summarizing, analyzing, and synthesizing existing research in a particular field. The stated aim of the </w:t>
      </w:r>
      <w:r>
        <w:rPr>
          <w:i/>
          <w:iCs/>
        </w:rPr>
        <w:t>Journal of Archaeological Research</w:t>
      </w:r>
      <w:r>
        <w:t xml:space="preserve"> is to ‘bring together the most recent international research summaries on a broad range of topics and geographical areas’ (Feinman and Parkinson, 2024). A typical article is a long single-authored synthesis of archaeology in a region or on a topic. As the only review journal in this sample, this is a stark contrast to the other journals here that present original research findings, and like the </w:t>
      </w:r>
      <w:r>
        <w:rPr>
          <w:i/>
          <w:iCs/>
        </w:rPr>
        <w:t>Journal of Cultural Heritage</w:t>
      </w:r>
      <w:r>
        <w:t>, may be considered an outlier in this sample.</w:t>
      </w:r>
    </w:p>
    <w:p w14:paraId="049C8BDB" w14:textId="77777777" w:rsidR="003A6C3E" w:rsidRDefault="00000000">
      <w:pPr>
        <w:pStyle w:val="BodyText"/>
      </w:pPr>
      <w:r>
        <w:t xml:space="preserve">The PCA results in </w:t>
      </w:r>
      <w:hyperlink w:anchor="fig-pca">
        <w:r>
          <w:rPr>
            <w:rStyle w:val="Hyperlink"/>
          </w:rPr>
          <w:t>Figure 4</w:t>
        </w:r>
      </w:hyperlink>
      <w:r>
        <w:t xml:space="preserve"> shows that PC1 captures most of the variance in the metrics (71%) and is a reasonable proxy for the hard-soft spectrum, with </w:t>
      </w:r>
      <w:r>
        <w:rPr>
          <w:i/>
          <w:iCs/>
        </w:rPr>
        <w:t>Journal of Cultural Heritage</w:t>
      </w:r>
      <w:r>
        <w:t xml:space="preserve"> representing the hard extreme on the right and </w:t>
      </w:r>
      <w:r>
        <w:rPr>
          <w:i/>
          <w:iCs/>
        </w:rPr>
        <w:t>Journal of Archaeological Research</w:t>
      </w:r>
      <w:r>
        <w:t xml:space="preserve"> 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
          <w:iCs/>
        </w:rPr>
        <w:t>American Antiquity</w:t>
      </w:r>
      <w:r>
        <w:t xml:space="preserve">, </w:t>
      </w:r>
      <w:r>
        <w:rPr>
          <w:i/>
          <w:iCs/>
        </w:rPr>
        <w:t>Antiquity</w:t>
      </w:r>
      <w:r>
        <w:t xml:space="preserve">, </w:t>
      </w:r>
      <w:r>
        <w:rPr>
          <w:i/>
          <w:iCs/>
        </w:rPr>
        <w:t>Advances in Archaeological Practice</w:t>
      </w:r>
      <w:r>
        <w:t>), characterised by fewer authors and more recent references. In the positive range of the PC2 axis are more specialised journals, characterised by higher numbers of authors and less recent references cited (e.g. </w:t>
      </w:r>
      <w:r>
        <w:rPr>
          <w:i/>
          <w:iCs/>
        </w:rPr>
        <w:t>Environmental Archaeology</w:t>
      </w:r>
      <w:r>
        <w:t xml:space="preserve">, </w:t>
      </w:r>
      <w:r>
        <w:rPr>
          <w:i/>
          <w:iCs/>
        </w:rPr>
        <w:t>Geoarchaeology</w:t>
      </w:r>
      <w:r>
        <w:t xml:space="preserve">, </w:t>
      </w:r>
      <w:r>
        <w:rPr>
          <w:i/>
          <w:iCs/>
        </w:rPr>
        <w:t>Archaeological Research in Asia</w:t>
      </w:r>
      <w:r>
        <w:t xml:space="preserve">, </w:t>
      </w:r>
      <w:r>
        <w:rPr>
          <w:i/>
          <w:iCs/>
        </w:rPr>
        <w:t>Journal of Island and Coastal Archaeology</w:t>
      </w:r>
      <w:r>
        <w:t xml:space="preserve">). The </w:t>
      </w:r>
      <w:r>
        <w:rPr>
          <w:i/>
          <w:iCs/>
        </w:rPr>
        <w:t>Journal of Archaeological Science</w:t>
      </w:r>
      <w:r>
        <w:t xml:space="preserve"> sits about midway between these two groups, reflecting its relevance to both specialised and generalist communities of practice in archaeology.</w:t>
      </w:r>
    </w:p>
    <w:p w14:paraId="04AE077C" w14:textId="77777777" w:rsidR="003A6C3E" w:rsidRDefault="00000000">
      <w:pPr>
        <w:pStyle w:val="Heading2"/>
      </w:pPr>
      <w:bookmarkStart w:id="10" w:name="Xb3a030610e6a1a9c87a0b86280ee5c528876e1b"/>
      <w:bookmarkEnd w:id="2"/>
      <w:bookmarkEnd w:id="7"/>
      <w:r>
        <w:t>Reproducibility: A key measure of how scientific a field is</w:t>
      </w:r>
    </w:p>
    <w:p w14:paraId="2361D8FF" w14:textId="77777777" w:rsidR="003A6C3E" w:rsidRDefault="00000000">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t more resemble humanities scholarship. The outlook for the future of archaeology is also complex, with three out of five of the bibliometric variables trending towards more </w:t>
      </w:r>
      <w:r>
        <w:lastRenderedPageBreak/>
        <w:t>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cultural differences in writing traditions inherited from parent disciplines such as geology and biology (Becher and Trowler, 2001).</w:t>
      </w:r>
    </w:p>
    <w:p w14:paraId="7BCE63E8" w14:textId="77777777" w:rsidR="003A6C3E" w:rsidRDefault="00000000">
      <w:pPr>
        <w:pStyle w:val="BodyText"/>
      </w:pPr>
      <w:r>
        <w:t>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for the US National Science Foundation (Cacioppo et al., 2015), “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 Scientific reproducibility is a factor contributing to the hardness of a field. Specifically, reproducibility is linked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 (Shapin and Schaffer, 2011).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14:paraId="37DBC11B" w14:textId="77777777" w:rsidR="003A6C3E" w:rsidRDefault="00000000">
      <w:pPr>
        <w:pStyle w:val="BodyText"/>
      </w:pPr>
      <w:r>
        <w:t>With many disciplines making increasing use of computationally intensive analyses in recent years there has been renewed interest in reproducibility (LeVeque et al., 2012).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 (Edwards and Roy, 2017). These two factors have led to widespread concerns of a reproducibility crisis in many fields (Baker, 2016). Estimates of scientific reproducibility in several fields confirm the extent of this problem. Empirical replications of 100 studies published in three psychology journals found that 36% of replications had statistically significant results, compared to 96% of the original studies (Open Science Collaboration, 2015). Similar empirical replications of large numbers of social science studies and experimental economics studies successfully replicated 61% and 62% of their target studies respectively (Camerer et al., 2018; Camerer et al., 2016).</w:t>
      </w:r>
    </w:p>
    <w:p w14:paraId="048BEC2C" w14:textId="77777777" w:rsidR="003A6C3E" w:rsidRDefault="00000000">
      <w:pPr>
        <w:pStyle w:val="BodyText"/>
      </w:pPr>
      <w:r>
        <w:t xml:space="preserve">Similarly bleak results come from measurements specifically of the reproducibility of computational analyses of scientific studies. An attempt at reproducing the computational results of 204 papers in </w:t>
      </w:r>
      <w:r>
        <w:rPr>
          <w:i/>
          <w:iCs/>
        </w:rPr>
        <w:t>Science</w:t>
      </w:r>
      <w:r>
        <w:t xml:space="preserve"> resulted in success in reproducing the findings for 26% </w:t>
      </w:r>
      <w:r>
        <w:lastRenderedPageBreak/>
        <w:t>(Stodden et al., 2018). The computational results of two out of 41 geoscience papers could be fully reproduced on the first attempt (Konkol et al., 2019). In the biomedical field, code in 1,203 out of 27,271 (4%) notebooks associated with 3,467 publications could be run without errors (Samuel and Mietchen, 2024). Statisticians could reproduce 15% of 93 papers (Xiong and Cribben, 2023). Economists have been especially active in researching computational reproducibility, with studies indicating successful reproduction of results using code and data provided by authors for 30% of 67 papers (Chang and Li, 2015), 14% of 203 papers (Gertler et al., 2018), 44% of 152 papers (Herbert et al., 2021), 30% of 419 articles (Fišar et al., 2024), and 28% of 168 papers (Pérignon et al., 2024).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14:paraId="06F012C7" w14:textId="77777777" w:rsidR="003A6C3E" w:rsidRDefault="00000000">
      <w:pPr>
        <w:pStyle w:val="BodyText"/>
      </w:pPr>
      <w:r>
        <w:t>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 (Hayes et al., 2017) and the measurement of lithics (Pargeter et al., 2023). The increasing availability of large digital datasets is pushing archaeology into unexplored areas (Bevan, 2015), inviting questions about what reproducibility means for data intensive archaeological research. For example, to what extent does concern for reproducibility extend to computational reproducibility among archaeologists?</w:t>
      </w:r>
    </w:p>
    <w:p w14:paraId="430D1803" w14:textId="77777777" w:rsidR="003A6C3E" w:rsidRDefault="00000000">
      <w:pPr>
        <w:pStyle w:val="Heading2"/>
      </w:pPr>
      <w:bookmarkStart w:id="11" w:name="X017a8df6bd078f54efaf724d28dded120599100"/>
      <w:bookmarkEnd w:id="10"/>
      <w:r>
        <w:t>How reproducible is archaeology? Investigating computational reproducibility</w:t>
      </w:r>
    </w:p>
    <w:p w14:paraId="685EFC03" w14:textId="77777777" w:rsidR="003A6C3E" w:rsidRDefault="00000000">
      <w:pPr>
        <w:pStyle w:val="FirstParagraph"/>
      </w:pPr>
      <w:r>
        <w:t xml:space="preserve">In 2024 the </w:t>
      </w:r>
      <w:r>
        <w:rPr>
          <w:i/>
          <w:iCs/>
        </w:rPr>
        <w:t>Journal of Archaeological Science</w:t>
      </w:r>
      <w:r>
        <w:t xml:space="preserve"> introduced a new kind of peer review that has provided an opportunity to tackle this question about computational reproducibility in archaeology. In January 2024 I accepted the position of ‘Associate Editor for Reproducibility’ (AER) for JAS and conducted reproducibility reviews of submissions that mentioned programming languages such as R or Python in the methods sections, taking guidance from similar initiatives in other fields (e.g. Ivimey-Cook et al., 2023; Nüst and Eglen, 2021). A reproducibility review examines the code and data used to generate the results presented in the paper, and attempts to run the authors’ code to reproduce their results (see Editors (n.d.) for more details about this process). This new AER role is based on similar positions (i.e. ‘data editor’ or ‘reproducibility editor’) that journals in economics (Vilhuber, 2019), statistics (Wrobel et al., 2024), astronomy (Muench, 2023), ecology (Bolnick et al., 2022), and environmental studies (Rosenberg et al., 2021) have had, in some cases for over a decade. In 2024, three archaeology journals, in addition to JAS, added AERs to their editorial communities: </w:t>
      </w:r>
      <w:r>
        <w:rPr>
          <w:i/>
          <w:iCs/>
        </w:rPr>
        <w:t>Advances in Archaeological Practice</w:t>
      </w:r>
      <w:r>
        <w:t xml:space="preserve"> (Marwick, 2024, one paper reviewed), </w:t>
      </w:r>
      <w:r>
        <w:rPr>
          <w:i/>
          <w:iCs/>
        </w:rPr>
        <w:t>Journal of Field Archaeology</w:t>
      </w:r>
      <w:r>
        <w:t xml:space="preserve"> (Farahani, 2024, two papers reviewed), and </w:t>
      </w:r>
      <w:r>
        <w:rPr>
          <w:i/>
          <w:iCs/>
        </w:rPr>
        <w:t>American Antiquity</w:t>
      </w:r>
      <w:r>
        <w:t xml:space="preserve"> (Martin, 2024, no papers reviewed at the time of writing).</w:t>
      </w:r>
    </w:p>
    <w:tbl>
      <w:tblPr>
        <w:tblW w:w="5000" w:type="pct"/>
        <w:tblLayout w:type="fixed"/>
        <w:tblLook w:val="0000" w:firstRow="0" w:lastRow="0" w:firstColumn="0" w:lastColumn="0" w:noHBand="0" w:noVBand="0"/>
      </w:tblPr>
      <w:tblGrid>
        <w:gridCol w:w="9576"/>
      </w:tblGrid>
      <w:tr w:rsidR="003A6C3E" w14:paraId="4B92FC1E" w14:textId="77777777">
        <w:tc>
          <w:tcPr>
            <w:tcW w:w="7920" w:type="dxa"/>
          </w:tcPr>
          <w:p w14:paraId="1EF6DF86" w14:textId="77777777" w:rsidR="003A6C3E" w:rsidRDefault="00000000">
            <w:pPr>
              <w:pStyle w:val="Compact"/>
              <w:jc w:val="center"/>
            </w:pPr>
            <w:bookmarkStart w:id="12" w:name="fig-aer-summary"/>
            <w:r>
              <w:rPr>
                <w:noProof/>
              </w:rPr>
              <w:lastRenderedPageBreak/>
              <w:drawing>
                <wp:inline distT="0" distB="0" distL="0" distR="0" wp14:anchorId="682E2152" wp14:editId="4CC14844">
                  <wp:extent cx="5943600" cy="356616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aper_files/figure-docx/fig-aer-summary-1.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14:paraId="7FE9E8C0" w14:textId="77777777" w:rsidR="003A6C3E" w:rsidRDefault="00000000">
            <w:pPr>
              <w:pStyle w:val="ImageCaption"/>
              <w:spacing w:before="200"/>
            </w:pPr>
            <w:r>
              <w:t>Figure 5: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ial intelli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tc>
        <w:bookmarkEnd w:id="12"/>
      </w:tr>
    </w:tbl>
    <w:p w14:paraId="60DEFA2A" w14:textId="77777777" w:rsidR="003A6C3E" w:rsidRDefault="00000000">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 Herskind and Riede (2024), was published) to January 2025 (n = 97) offers another perspective. These 97 articles that could have been eligible for reproducibility review had the authors used an open source programming language (e.g. instead of commercial software such as Microsoft Excel or SPSS, etc.). Under this broader scope, the success rate is 7%, a result also found in a study of 497 papers in 9 </w:t>
      </w:r>
      <w:r>
        <w:lastRenderedPageBreak/>
        <w:t>ecology journals (Kellner et al., 2025). By any measure, the computational reproducibility of archaeological research is generally on the low end of the distribution of values available from a variety of hard and soft sciences.</w:t>
      </w:r>
    </w:p>
    <w:p w14:paraId="65301358" w14:textId="77777777" w:rsidR="003A6C3E" w:rsidRDefault="00000000">
      <w:pPr>
        <w:pStyle w:val="BodyText"/>
      </w:pPr>
      <w:hyperlink w:anchor="fig-aer-summary">
        <w:r>
          <w:rPr>
            <w:rStyle w:val="Hyperlink"/>
          </w:rPr>
          <w:t>Figure 5</w:t>
        </w:r>
      </w:hyperlink>
      <w:r>
        <w:t xml:space="preserve"> 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 (Peters et al., 2017).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14:paraId="0062FB01" w14:textId="77777777" w:rsidR="003A6C3E" w:rsidRDefault="00000000">
      <w:pPr>
        <w:pStyle w:val="BodyText"/>
      </w:pPr>
      <w:r>
        <w:t xml:space="preserve">Panels D and E of </w:t>
      </w:r>
      <w:hyperlink w:anchor="fig-aer-summary">
        <w:r>
          <w:rPr>
            <w:rStyle w:val="Hyperlink"/>
          </w:rPr>
          <w:t>Figure 5</w:t>
        </w:r>
      </w:hyperlink>
      <w:r>
        <w:t xml:space="preserve"> summarise the common issues that resulted in irreproducible results. The most common issue was an incomplete compendium. This ranges from missing data files down to missing lines of code. In most cases this can be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p w14:paraId="7043F548" w14:textId="77777777" w:rsidR="003A6C3E" w:rsidRDefault="00000000">
      <w:pPr>
        <w:pStyle w:val="Heading2"/>
      </w:pPr>
      <w:bookmarkStart w:id="13" w:name="X6bfe5e9b83d17644ed26a4f43822370e86bda7e"/>
      <w:bookmarkEnd w:id="11"/>
      <w:r>
        <w:t>How to improve the computational reproducibility of archaeology?</w:t>
      </w:r>
    </w:p>
    <w:p w14:paraId="7A25B388" w14:textId="77777777" w:rsidR="003A6C3E" w:rsidRDefault="00000000">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Authors should provide their materials organised such that a reader can successfully run all code as-is, without </w:t>
      </w:r>
      <w:r>
        <w:lastRenderedPageBreak/>
        <w:t>making any manual modifications (e.g. use relative rather than absolute file paths so that readers don’t have to rename or move files around to make the code work) (Sandve et al., 2013). Code and data files should be in the simplest format possible, for example a plain text R script file is smaller and easier to use than a PDF or Word document that includes R code. Script files should have the order in which they are to be run explicit in the file name, e.g. 001-load-data.R, 002-clean-data.R, 003-analyse-data.R. There are many excellent, simple, and widely-used project templates that authors can choose from that make it easy for authors to follow best practices of project organisation, e.g. Marwick et al. (2018), Figueiredo et al. (2022), Greenfeld and Community (2023), Cooper and Hsing (2017) and Wilson et al. (2017)</w:t>
      </w:r>
    </w:p>
    <w:p w14:paraId="136551AF" w14:textId="77777777" w:rsidR="003A6C3E" w:rsidRDefault="00000000">
      <w:pPr>
        <w:pStyle w:val="BodyText"/>
      </w:pPr>
      <w:r>
        <w:t>Second, authors should include in their compendium a README document that describes to readers the folders and files contained in the project (Abdill et al., 2024).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that cannot be included in the compendium due to ethical or other reasons), the key software packages needed and the version numbers that the authors used, and if the analysis takes more than a few minutes to run on a typical laptop, the hardware resources and compute time used by the author.</w:t>
      </w:r>
    </w:p>
    <w:p w14:paraId="30FB61FE" w14:textId="77777777" w:rsidR="003A6C3E" w:rsidRDefault="00000000">
      <w:pPr>
        <w:pStyle w:val="BodyText"/>
      </w:pPr>
      <w:r>
        <w:t>Related to the basic documentation provided by the README, authors should document clear, direct and obvious connections between their code and the results they present in their paper (Sandve et al., 2013).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 (Allaire and Dervieux, 2024; Kluyver et al., 2016) that enable the research narrative and code for data analysis to be woven together in one document. Quarto was a popular tool among the JAS papers in the reproducibility review sample, for example, Vernon and Ortman (2024) and Ragno (2024) wrote their entire manuscripts using Quarto.</w:t>
      </w:r>
    </w:p>
    <w:p w14:paraId="36EB28B0" w14:textId="77777777" w:rsidR="003A6C3E" w:rsidRDefault="00000000">
      <w:pPr>
        <w:pStyle w:val="BodyText"/>
      </w:pPr>
      <w:r>
        <w:t>Documentation is also a key tool in tackling the problems with dependencies described in the previous section. Our finding that dependencies are a common cause of irreproducible results is consistent with previous studies that have identified this as a widespread weakness in communicating computationally intensive research (Samuel and Mietchen, 2024; Trisovic et al., 2022).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 (Decan et al., 2019; Decan et al., 2016; Korkmaz et al., 2020). Another reason may be that there is a bigger and more established community of R users in archaeology (Batist and Roe, 2024; Schmidt and Marwick, 2020) that highly values code that is easy for others to reuse and has evolved practices to effectively communicate dependencies (e.g. Bilotti et al., 2024; Will and Rathmann, 2025).</w:t>
      </w:r>
    </w:p>
    <w:p w14:paraId="7684B27D" w14:textId="77777777" w:rsidR="003A6C3E" w:rsidRDefault="00000000">
      <w:pPr>
        <w:pStyle w:val="BodyText"/>
      </w:pPr>
      <w:r>
        <w:lastRenderedPageBreak/>
        <w:t>The simplest way for archaeologists to improve here is to write the names and version numbers of the software and packages they used in their README file, as we see in Herskind and Riede (2024) and Monna et al. (2024).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 (Ushey and Wickham, 2025), see examples in Vernon and Ortman (2024) and Ragno (2024), and conda and poetry for Python (Anaconda, 2023; Crasta et al., 2023).</w:t>
      </w:r>
    </w:p>
    <w:p w14:paraId="5BC05B59" w14:textId="77777777" w:rsidR="003A6C3E" w:rsidRDefault="00000000">
      <w:pPr>
        <w:pStyle w:val="BodyText"/>
      </w:pPr>
      <w:r>
        <w:t>A more comprehensive solution, and the leading best practice for managing dependencies in many computationally intensive fields using Python in particular, is to include a Dockerfile in the compendium (Moreau et al., 2023). This is a set of machine- and human-readable instructions that enables a user to recreate the author’s computational environment (including those requirements beyond the R or Python packages) on another computer (Nüst et al., 2020). Dockerfiles are gradually being adopted by archaeologists, see Crema et al. (2024) and Liao et al. (2024) for examples. Most of our reproducibility reviews include a recommendation that the authors include a Dockerfile to manage complex dependencies efficiently.</w:t>
      </w:r>
    </w:p>
    <w:p w14:paraId="7D7D3B92" w14:textId="77777777" w:rsidR="003A6C3E" w:rsidRDefault="00000000">
      <w:pPr>
        <w:pStyle w:val="BodyText"/>
      </w:pPr>
      <w:r>
        <w:t>Finally, for analyses that are not highly time-consuming (which was over 90% of the sample), authors should re-run their code more than once, and ideally not on the same computer (e.g. by another co-author of the paper), before submission to confirm everything works as expected (Abdill et al., 2024; Roth et al., 2025). This ensures the project is self-contained and portable and will help the authors detect and solve issues relating to path and function errors before they submit their work for review. Complex and time-consuming analyses should use pipeline or workflow management tools, e.g. GNU Make, Luigi, Snakemake, or Targets, to document the relationship of the files and folders in a machine-readable format and simplify running and re-running code by others (Landau, 2021; Wratten et al., 2021).</w:t>
      </w:r>
    </w:p>
    <w:p w14:paraId="486352DD" w14:textId="77777777" w:rsidR="003A6C3E" w:rsidRDefault="00000000">
      <w:pPr>
        <w:pStyle w:val="BodyText"/>
      </w:pPr>
      <w:hyperlink w:anchor="fig-checklist">
        <w:r>
          <w:rPr>
            <w:rStyle w:val="Hyperlink"/>
          </w:rPr>
          <w:t>Figure 6</w:t>
        </w:r>
      </w:hyperlink>
      <w:r>
        <w:t xml:space="preserve"> summarises the key recommendations discussed in this section in a format that can be used as a check-list for authors submitting research for publication in JAS and other journals that do reproducibility reviews. This checklist is based on both the results presented in </w:t>
      </w:r>
      <w:hyperlink w:anchor="fig-aer-summary">
        <w:r>
          <w:rPr>
            <w:rStyle w:val="Hyperlink"/>
          </w:rPr>
          <w:t>Figure 5</w:t>
        </w:r>
      </w:hyperlink>
      <w:r>
        <w:t xml:space="preserve"> and similar lists used by other journals, for example by the </w:t>
      </w:r>
      <w:r>
        <w:rPr>
          <w:i/>
          <w:iCs/>
        </w:rPr>
        <w:t>Biometrical Journal</w:t>
      </w:r>
      <w:r>
        <w:t xml:space="preserve"> (Hornung et al., n.d.) and </w:t>
      </w:r>
      <w:r>
        <w:rPr>
          <w:i/>
          <w:iCs/>
        </w:rPr>
        <w:t>The Review of Financial Studies</w:t>
      </w:r>
      <w:r>
        <w:t xml:space="preserve"> (Pérignon et al., 2024).</w:t>
      </w:r>
    </w:p>
    <w:tbl>
      <w:tblPr>
        <w:tblW w:w="5000" w:type="pct"/>
        <w:tblLayout w:type="fixed"/>
        <w:tblLook w:val="0000" w:firstRow="0" w:lastRow="0" w:firstColumn="0" w:lastColumn="0" w:noHBand="0" w:noVBand="0"/>
      </w:tblPr>
      <w:tblGrid>
        <w:gridCol w:w="9576"/>
      </w:tblGrid>
      <w:tr w:rsidR="003A6C3E" w14:paraId="31E407B1" w14:textId="77777777">
        <w:tc>
          <w:tcPr>
            <w:tcW w:w="7920" w:type="dxa"/>
          </w:tcPr>
          <w:p w14:paraId="256EC7D2" w14:textId="77777777" w:rsidR="003A6C3E" w:rsidRDefault="00000000">
            <w:pPr>
              <w:pStyle w:val="Compact"/>
              <w:jc w:val="center"/>
            </w:pPr>
            <w:bookmarkStart w:id="14" w:name="fig-checklist"/>
            <w:r>
              <w:rPr>
                <w:noProof/>
              </w:rPr>
              <w:lastRenderedPageBreak/>
              <w:drawing>
                <wp:inline distT="0" distB="0" distL="0" distR="0" wp14:anchorId="2DFE2DC0" wp14:editId="0515C774">
                  <wp:extent cx="4957024" cy="5583677"/>
                  <wp:effectExtent l="0" t="0" r="0" b="4445"/>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ures/simple-reproducibility-checklist.png"/>
                          <pic:cNvPicPr>
                            <a:picLocks noChangeAspect="1" noChangeArrowheads="1"/>
                          </pic:cNvPicPr>
                        </pic:nvPicPr>
                        <pic:blipFill>
                          <a:blip r:embed="rId13"/>
                          <a:stretch>
                            <a:fillRect/>
                          </a:stretch>
                        </pic:blipFill>
                        <pic:spPr bwMode="auto">
                          <a:xfrm>
                            <a:off x="0" y="0"/>
                            <a:ext cx="4974601" cy="5603476"/>
                          </a:xfrm>
                          <a:prstGeom prst="rect">
                            <a:avLst/>
                          </a:prstGeom>
                          <a:noFill/>
                          <a:ln w="9525">
                            <a:noFill/>
                            <a:headEnd/>
                            <a:tailEnd/>
                          </a:ln>
                        </pic:spPr>
                      </pic:pic>
                    </a:graphicData>
                  </a:graphic>
                </wp:inline>
              </w:drawing>
            </w:r>
          </w:p>
          <w:p w14:paraId="25F48D78" w14:textId="77777777" w:rsidR="003A6C3E" w:rsidRDefault="00000000">
            <w:pPr>
              <w:pStyle w:val="ImageCaption"/>
              <w:spacing w:before="200"/>
            </w:pPr>
            <w:r>
              <w:t>Figure 6: Checklist summarising a small set of some of the simplest tasks authors can do that have high potential to increase reproducibility. ML = Machine Learning, DL = Deep Learning, MCMC = Monte Carlo Markov Chain simulations</w:t>
            </w:r>
          </w:p>
        </w:tc>
        <w:bookmarkEnd w:id="14"/>
      </w:tr>
    </w:tbl>
    <w:p w14:paraId="1407D5A3" w14:textId="77777777" w:rsidR="003A6C3E" w:rsidRDefault="00000000">
      <w:pPr>
        <w:pStyle w:val="Heading2"/>
      </w:pPr>
      <w:bookmarkStart w:id="15" w:name="X855e4a328ef8fa75d0e1ad629e8d7b23f085f45"/>
      <w:bookmarkEnd w:id="13"/>
      <w:r>
        <w:t>What about qualitative archaeological research?</w:t>
      </w:r>
    </w:p>
    <w:p w14:paraId="0B9B9ADF" w14:textId="77777777" w:rsidR="003A6C3E" w:rsidRDefault="00000000">
      <w:pPr>
        <w:pStyle w:val="FirstParagraph"/>
      </w:pPr>
      <w:r>
        <w:t xml:space="preserve">Although the introduction of reproducibility reviews signifies a growth in computational archaeology and a desire to evaluate the research products beyond the journal article, a very substantial amount of archaeological research is qualitative, with few or no numerical data involved in making knowledge claims about the human past. For example, many archaeological questions can be answered by the simple presence or absence of artefacts or features, or qualitative comparisons of basic artefact characteristics such as shape, colour, surface treatments, and raw material. Chaîne opératoire analyses by ceramic and lithic </w:t>
      </w:r>
      <w:r>
        <w:lastRenderedPageBreak/>
        <w:t>specialists is an especially productive area of archaeological research that often relies on comparison of narratives of manufacturing processes. While these studies unquestionably count as science, because they are a systematic, empirical, and rigorous process of inquiry, should they be held to standards of reproducibility in the same way that computationally intensive research is?</w:t>
      </w:r>
    </w:p>
    <w:p w14:paraId="6B910984" w14:textId="77777777" w:rsidR="003A6C3E" w:rsidRDefault="00000000">
      <w:pPr>
        <w:pStyle w:val="BodyText"/>
      </w:pPr>
      <w:r>
        <w:t>A similar debate has been unfolding more broadly about the humanities where Peels and Bouter (2018a, 2018b) have argued that humanities disciplines that use empirical methods should be assessed by how well reanalysis of the original or new data using original or new methods produces the original or equivalent results. Resisting this proposal, Rijcke and Penders (2018) argue that humanities research is unique because it pursues value and meaning, and a given study can produce multiple valid answers relating to the value and meaning of a study object, so replication is irrelevant as a mark of quality. Peels (2018) disputes this uniqueness, claiming that the humanities has the same epistemic values as the sciences, however some values have more weight in the humanities while others have more weight in the sciences, and unlike in the sciences, humanities scholars often study these epistemic values themselves. A consensus seems to be emerging that for some but not all, studies in the humanities, replication is both possible and desirable, and that replication studies will differ from field to field and might even differ among various studies within a specific field (Bouter, 2019; Holbrook et al., 2019).</w:t>
      </w:r>
    </w:p>
    <w:p w14:paraId="3627091C" w14:textId="77777777" w:rsidR="003A6C3E" w:rsidRDefault="00000000">
      <w:pPr>
        <w:pStyle w:val="BodyText"/>
      </w:pPr>
      <w:r>
        <w:t xml:space="preserve">A key distinction here is that the locus of evaluation is empirical rather than computational, that is, concerned with appropriate reporting standards and documentation associated with physical evidence (e.g. artefacts and archives) (Stodden, 2015). A second important difference is that the debate about qualitative and humanities research is oriented towards </w:t>
      </w:r>
      <w:r>
        <w:rPr>
          <w:i/>
          <w:iCs/>
        </w:rPr>
        <w:t>replication</w:t>
      </w:r>
      <w:r>
        <w:t xml:space="preserve"> (new data and/or new methods in an independent study to produce the same findings as original publication) rather than </w:t>
      </w:r>
      <w:r>
        <w:rPr>
          <w:i/>
          <w:iCs/>
        </w:rPr>
        <w:t>reproducibility</w:t>
      </w:r>
      <w:r>
        <w:t xml:space="preserve"> (same data and same methods, e.g. computer code, to produce the same results as original publication) (cf Barba, 2018). This orientation to replication emphasizes triangulation techniques that compare and integrate results coming from different traditions, locations, sources and methods, which in turn supports testing whether any given inference is robust in the face of different lines of evidence (Leonelli, 2018). In sum, there are many types of qualitative and humanistic archaeology where it is possible and meaningful to maximize the chances of non-computational replication, e.g. by carefully documenting data generating processes, to produce higher quality and more impactful results.</w:t>
      </w:r>
    </w:p>
    <w:p w14:paraId="12955044" w14:textId="77777777" w:rsidR="003A6C3E" w:rsidRDefault="00000000">
      <w:pPr>
        <w:pStyle w:val="Heading2"/>
      </w:pPr>
      <w:bookmarkStart w:id="16" w:name="conclusion"/>
      <w:bookmarkEnd w:id="15"/>
      <w:r>
        <w:t>Conclusion</w:t>
      </w:r>
    </w:p>
    <w:p w14:paraId="0534F30F" w14:textId="77777777" w:rsidR="003A6C3E" w:rsidRDefault="00000000">
      <w:pPr>
        <w:pStyle w:val="FirstParagraph"/>
      </w:pPr>
      <w:r>
        <w:t xml:space="preserve">In the classic satirical novel </w:t>
      </w:r>
      <w:r>
        <w:rPr>
          <w:i/>
          <w:iCs/>
        </w:rPr>
        <w:t>Gulliver’s Travels</w:t>
      </w:r>
      <w:r>
        <w:t xml:space="preserve"> (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 (Alff, 2014; Nicolson and Mohler, 1937). It has also been used as a metaphor for the difficulty of getting insights from data tables in scholarly publications (Feinberg and Wainer, 2011). This metaphor has additional relevanance in our current age of computationally intensive research, where my experience </w:t>
      </w:r>
      <w:r>
        <w:lastRenderedPageBreak/>
        <w:t>as a reproducibility reviewer attempting to extract useful code and data from the publication of a computational study has sometimes felt as frustrating and fruitless as extracting sunbeams from a cucumber.</w:t>
      </w:r>
    </w:p>
    <w:p w14:paraId="5B5D3C52" w14:textId="77777777" w:rsidR="003A6C3E" w:rsidRDefault="00000000">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 Lakatos (1978)’s model of a research program as a central foundation of irrefutable core assumptions complemented by a set of hypotheses, models, and methods that are adjusted, modified, or replaced by day-to-day research. Archaeology consists of multiple programs like this, as indicated by the spread of journals across PC2 of </w:t>
      </w:r>
      <w:hyperlink w:anchor="fig-pca">
        <w:r>
          <w:rPr>
            <w:rStyle w:val="Hyperlink"/>
          </w:rPr>
          <w:t>Figure 4</w:t>
        </w:r>
      </w:hyperlink>
      <w:r>
        <w:t>, with distinct and sometimes non-overlapping sets of core assumptions. Some programs are more amenable to reproducibility, while others offer insights through qualitative and other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depicting methods that the reader has no hope of repeating or adapting in their own work. Computational reproducibility must be considered a minimum requirement for evaluating the integrity and usefulness of quantitative results.</w:t>
      </w:r>
    </w:p>
    <w:p w14:paraId="22E006A2" w14:textId="77777777" w:rsidR="003A6C3E" w:rsidRDefault="00000000">
      <w:pPr>
        <w:pStyle w:val="BodyText"/>
      </w:pPr>
      <w:r>
        <w:t xml:space="preserve">Computational reproducibility is not a panacea; it should not be used as a universally accepted criterion for research quality (Leonelli, 2018). Results that are fully reproducible can contain errors and fraud. It is no guarantee of code quality, or that statistics have been used appropriately (Crema, 2025; cf. Vaiglova, 2025), or that data management is consistent with FAIR and CARE principles (Carroll et al., 2021). It is also time-consuming for authors to ensure their computational work can be reproduced, and for reviewers to evaluate. This is especially the case for papers reporting results generated by long-running simulation or deep learning. These may be impracticable to fully reproduce by a typical peer reviewer who does not have access to specialised computing facilities. In a professional environment where job security and career progression is often associated with pressure to publish many high-impact papers, demands for authors to spend time on reproducibility, resulting in less time for publishing more papers, may seem frustrating (Edwards and Roy, 2017; Hagstrom, 1965).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This is important for updating the alignment of quantitative archaeology with normative ideals of </w:t>
      </w:r>
      <w:r>
        <w:lastRenderedPageBreak/>
        <w:t>scientific practice, such as communal sharing and organized skepticism (Merton, 1973). Professors must contribute to this shift by nurturing a culture of reanalysis and reproducibility in their teaching, for example by using replication assignments and by training students in the most current best practices and tools for reproducible research, such as R and Python (Dogucu, 2025; Marwick et al., 2020). A key challenge for the future is changing the dominant habitus (e.g. dispositions, skills, and ways of perceiving) of senior scholars in gatekeeping positions so that reproducibility work will be recognized and rewarded with the same level of symbolic capital afforded to novel high-impact, highly cited publications (Bourdieu, 1988).</w:t>
      </w:r>
    </w:p>
    <w:p w14:paraId="076B3D76" w14:textId="77777777" w:rsidR="003A6C3E" w:rsidRDefault="00000000">
      <w:pPr>
        <w:pStyle w:val="Heading1"/>
      </w:pPr>
      <w:bookmarkStart w:id="17" w:name="acknowledgements"/>
      <w:bookmarkEnd w:id="16"/>
      <w:r>
        <w:t>Acknowledgements</w:t>
      </w:r>
    </w:p>
    <w:p w14:paraId="38218BB8" w14:textId="77777777" w:rsidR="003A6C3E" w:rsidRDefault="00000000">
      <w:pPr>
        <w:pStyle w:val="FirstParagraph"/>
      </w:pPr>
      <w:r>
        <w:t>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p w14:paraId="79F9DFFE" w14:textId="77777777" w:rsidR="003A6C3E" w:rsidRDefault="00000000">
      <w:pPr>
        <w:pStyle w:val="Heading1"/>
      </w:pPr>
      <w:bookmarkStart w:id="18" w:name="data-availability-statement"/>
      <w:bookmarkEnd w:id="17"/>
      <w:r>
        <w:t>Data Availability Statement</w:t>
      </w:r>
    </w:p>
    <w:p w14:paraId="0212FE6D" w14:textId="77777777" w:rsidR="003A6C3E" w:rsidRDefault="00000000">
      <w:pPr>
        <w:pStyle w:val="FirstParagraph"/>
      </w:pPr>
      <w:r>
        <w:t>The data that support the findings of this study are openly available in Zenodo at https://doi.org/10.5281/zenodo.14897252</w:t>
      </w:r>
    </w:p>
    <w:p w14:paraId="2DB7457C" w14:textId="77777777" w:rsidR="003A6C3E" w:rsidRDefault="00000000">
      <w:pPr>
        <w:pStyle w:val="Heading1"/>
      </w:pPr>
      <w:bookmarkStart w:id="19" w:name="references"/>
      <w:bookmarkEnd w:id="18"/>
      <w:r>
        <w:t>References</w:t>
      </w:r>
    </w:p>
    <w:p w14:paraId="6AF16E21" w14:textId="77777777" w:rsidR="003A6C3E" w:rsidRDefault="00000000">
      <w:pPr>
        <w:pStyle w:val="Bibliography"/>
      </w:pPr>
      <w:bookmarkStart w:id="20" w:name="ref-abdillHowtoGuideCode2024"/>
      <w:bookmarkStart w:id="21" w:name="refs"/>
      <w:r>
        <w:t xml:space="preserve">Abdill, R.J., Talarico, E., Grieneisen, L., 2024. A how-to guide for code sharing in biology. PLOS Biology 22, e3002815. </w:t>
      </w:r>
      <w:hyperlink r:id="rId14">
        <w:r>
          <w:rPr>
            <w:rStyle w:val="Hyperlink"/>
          </w:rPr>
          <w:t>https://doi.org/10.1371/journal.pbio.3002815</w:t>
        </w:r>
      </w:hyperlink>
    </w:p>
    <w:p w14:paraId="4B1ACECA" w14:textId="77777777" w:rsidR="003A6C3E" w:rsidRDefault="00000000">
      <w:pPr>
        <w:pStyle w:val="Bibliography"/>
      </w:pPr>
      <w:bookmarkStart w:id="22" w:name="ref-alff2014swift"/>
      <w:bookmarkEnd w:id="20"/>
      <w:r>
        <w:t>Alff, D., 2014. Swift’s solar gourds and the rhetoric of projection. Eighteenth-Century Studies 47, 245–260.</w:t>
      </w:r>
    </w:p>
    <w:p w14:paraId="5E7BFD50" w14:textId="77777777" w:rsidR="003A6C3E" w:rsidRDefault="00000000">
      <w:pPr>
        <w:pStyle w:val="Bibliography"/>
      </w:pPr>
      <w:bookmarkStart w:id="23" w:name="ref-quarto"/>
      <w:bookmarkEnd w:id="22"/>
      <w:r>
        <w:t xml:space="preserve">Allaire, J., Dervieux, C., 2024. </w:t>
      </w:r>
      <w:hyperlink r:id="rId15">
        <w:r>
          <w:rPr>
            <w:rStyle w:val="Hyperlink"/>
          </w:rPr>
          <w:t>Quarto: R interface to ’quarto’ markdown publishing system</w:t>
        </w:r>
      </w:hyperlink>
      <w:r>
        <w:t>.</w:t>
      </w:r>
    </w:p>
    <w:p w14:paraId="55B1CF69" w14:textId="77777777" w:rsidR="003A6C3E" w:rsidRDefault="00000000">
      <w:pPr>
        <w:pStyle w:val="Bibliography"/>
      </w:pPr>
      <w:bookmarkStart w:id="24" w:name="ref-conda2023"/>
      <w:bookmarkEnd w:id="23"/>
      <w:r>
        <w:t xml:space="preserve">Anaconda, Inc., 2023. </w:t>
      </w:r>
      <w:hyperlink r:id="rId16">
        <w:r>
          <w:rPr>
            <w:rStyle w:val="Hyperlink"/>
          </w:rPr>
          <w:t>Conda: A cross-platform package and environment manager</w:t>
        </w:r>
      </w:hyperlink>
      <w:r>
        <w:t>.</w:t>
      </w:r>
    </w:p>
    <w:p w14:paraId="216ED7D2" w14:textId="77777777" w:rsidR="003A6C3E" w:rsidRDefault="00000000">
      <w:pPr>
        <w:pStyle w:val="Bibliography"/>
      </w:pPr>
      <w:bookmarkStart w:id="25" w:name="ref-Baker2016"/>
      <w:bookmarkEnd w:id="24"/>
      <w:r>
        <w:t xml:space="preserve">Baker, M., 2016. 1,500 scientists lift the lid on reproducibility. Nature 533, 452–454. </w:t>
      </w:r>
      <w:hyperlink r:id="rId17">
        <w:r>
          <w:rPr>
            <w:rStyle w:val="Hyperlink"/>
          </w:rPr>
          <w:t>https://doi.org/10.1038/533452a</w:t>
        </w:r>
      </w:hyperlink>
    </w:p>
    <w:p w14:paraId="345A639D" w14:textId="77777777" w:rsidR="003A6C3E" w:rsidRDefault="00000000">
      <w:pPr>
        <w:pStyle w:val="Bibliography"/>
      </w:pPr>
      <w:bookmarkStart w:id="26" w:name="X79a83882b72e4d9837f290cefbb5c416f31fad7"/>
      <w:bookmarkEnd w:id="25"/>
      <w:r>
        <w:t xml:space="preserve">Barba, L.A., 2018. Terminologies for reproducible research. </w:t>
      </w:r>
      <w:hyperlink r:id="rId18">
        <w:r>
          <w:rPr>
            <w:rStyle w:val="Hyperlink"/>
          </w:rPr>
          <w:t>https://doi.org/10.48550/arXiv.1802.03311</w:t>
        </w:r>
      </w:hyperlink>
    </w:p>
    <w:p w14:paraId="0AAC4D17" w14:textId="77777777" w:rsidR="003A6C3E" w:rsidRDefault="00000000">
      <w:pPr>
        <w:pStyle w:val="Bibliography"/>
      </w:pPr>
      <w:bookmarkStart w:id="27" w:name="ref-batistOpenArchaeologyOpen2024"/>
      <w:bookmarkEnd w:id="26"/>
      <w:r>
        <w:t xml:space="preserve">Batist, Z., Roe, J., 2024. Open Archaeology, Open Source? Collaborative practices in an emerging community of archaeological software engineers. Internet Archaeology. </w:t>
      </w:r>
      <w:hyperlink r:id="rId19">
        <w:r>
          <w:rPr>
            <w:rStyle w:val="Hyperlink"/>
          </w:rPr>
          <w:t>https://doi.org/10.11141/ia.67.13</w:t>
        </w:r>
      </w:hyperlink>
    </w:p>
    <w:p w14:paraId="0F1610AC" w14:textId="77777777" w:rsidR="003A6C3E" w:rsidRDefault="00000000">
      <w:pPr>
        <w:pStyle w:val="Bibliography"/>
      </w:pPr>
      <w:bookmarkStart w:id="28" w:name="ref-becher2001academic"/>
      <w:bookmarkEnd w:id="27"/>
      <w:r>
        <w:lastRenderedPageBreak/>
        <w:t>Becher, T., Trowler, P., 2001. Academic tribes and territories. McGraw-Hill Education (UK).</w:t>
      </w:r>
    </w:p>
    <w:p w14:paraId="5C8A5B7E" w14:textId="77777777" w:rsidR="003A6C3E" w:rsidRDefault="00000000">
      <w:pPr>
        <w:pStyle w:val="Bibliography"/>
      </w:pPr>
      <w:bookmarkStart w:id="29" w:name="ref-bevan2015data"/>
      <w:bookmarkEnd w:id="28"/>
      <w:r>
        <w:t>Bevan, A., 2015. The data deluge. Antiquity 89, 1473–1484.</w:t>
      </w:r>
    </w:p>
    <w:p w14:paraId="42E4D5C7" w14:textId="77777777" w:rsidR="003A6C3E" w:rsidRDefault="00000000">
      <w:pPr>
        <w:pStyle w:val="Bibliography"/>
      </w:pPr>
      <w:bookmarkStart w:id="30" w:name="ref-biglan1973characteristics"/>
      <w:bookmarkEnd w:id="29"/>
      <w:r>
        <w:t>Biglan, A., 1973a. The characteristics of subject matter in different academic areas. Journal of applied Psychology 57, 195.</w:t>
      </w:r>
    </w:p>
    <w:p w14:paraId="5FEA0770" w14:textId="77777777" w:rsidR="003A6C3E" w:rsidRDefault="00000000">
      <w:pPr>
        <w:pStyle w:val="Bibliography"/>
      </w:pPr>
      <w:bookmarkStart w:id="31" w:name="Xb3854a72474f0d6731dd427b0a02742dfed21fd"/>
      <w:bookmarkEnd w:id="30"/>
      <w:r>
        <w:t xml:space="preserve">Biglan, A., 1973b. The characteristics of subject matter in different academic areas. Journal of Applied Psychology 57, 195–203. </w:t>
      </w:r>
      <w:hyperlink r:id="rId20">
        <w:r>
          <w:rPr>
            <w:rStyle w:val="Hyperlink"/>
          </w:rPr>
          <w:t>https://doi.org/10.1037/h0034701</w:t>
        </w:r>
      </w:hyperlink>
    </w:p>
    <w:p w14:paraId="302C2CDA" w14:textId="77777777" w:rsidR="003A6C3E" w:rsidRDefault="00000000">
      <w:pPr>
        <w:pStyle w:val="Bibliography"/>
      </w:pPr>
      <w:bookmarkStart w:id="32" w:name="ref-bilottiPointPatternAnalysis2024"/>
      <w:bookmarkEnd w:id="31"/>
      <w:r>
        <w:t xml:space="preserve">Bilotti, G., Kempf, M., Oksanen, E., Scholtus, L., Nakoinz, O., 2024. Point Pattern Analysis (PPA) as a tool for reproducible archaeological site distribution analyses and location processes in early iron age south-west Germany. PLOS ONE 19, e0297931. </w:t>
      </w:r>
      <w:hyperlink r:id="rId21">
        <w:r>
          <w:rPr>
            <w:rStyle w:val="Hyperlink"/>
          </w:rPr>
          <w:t>https://doi.org/10.1371/journal.pone.0297931</w:t>
        </w:r>
      </w:hyperlink>
    </w:p>
    <w:p w14:paraId="29C186E1" w14:textId="77777777" w:rsidR="003A6C3E" w:rsidRDefault="00000000">
      <w:pPr>
        <w:pStyle w:val="Bibliography"/>
      </w:pPr>
      <w:bookmarkStart w:id="33" w:name="ref-binford1962archaeology"/>
      <w:bookmarkEnd w:id="32"/>
      <w:r>
        <w:t>Binford, L.R., 1962. Archaeology as anthropology. American antiquity 28, 217–225.</w:t>
      </w:r>
    </w:p>
    <w:p w14:paraId="00603DDC" w14:textId="77777777" w:rsidR="003A6C3E" w:rsidRDefault="00000000">
      <w:pPr>
        <w:pStyle w:val="Bibliography"/>
      </w:pPr>
      <w:bookmarkStart w:id="34" w:name="ref-bolnick2022ensuring"/>
      <w:bookmarkEnd w:id="33"/>
      <w:r>
        <w:t xml:space="preserve">Bolnick, D., Vines, T., Montgomerie, B., 2022. </w:t>
      </w:r>
      <w:hyperlink r:id="rId22">
        <w:r>
          <w:rPr>
            <w:rStyle w:val="Hyperlink"/>
          </w:rPr>
          <w:t>Ensuring data and code archive quality: Why and how?</w:t>
        </w:r>
      </w:hyperlink>
      <w:r>
        <w:t xml:space="preserve"> (Editorial). From the Editor’s Desk of The American Naturalist.</w:t>
      </w:r>
    </w:p>
    <w:p w14:paraId="0731C56A" w14:textId="77777777" w:rsidR="003A6C3E" w:rsidRDefault="00000000">
      <w:pPr>
        <w:pStyle w:val="Bibliography"/>
      </w:pPr>
      <w:bookmarkStart w:id="35" w:name="ref-bornerAtlasScience2010"/>
      <w:bookmarkEnd w:id="34"/>
      <w:r>
        <w:t xml:space="preserve">Börner, K., 2010. </w:t>
      </w:r>
      <w:hyperlink r:id="rId23">
        <w:r>
          <w:rPr>
            <w:rStyle w:val="Hyperlink"/>
          </w:rPr>
          <w:t>Atlas of science</w:t>
        </w:r>
      </w:hyperlink>
      <w:r>
        <w:t>. The MIT Press.</w:t>
      </w:r>
    </w:p>
    <w:p w14:paraId="1B6F3899" w14:textId="77777777" w:rsidR="003A6C3E" w:rsidRDefault="00000000">
      <w:pPr>
        <w:pStyle w:val="Bibliography"/>
      </w:pPr>
      <w:bookmarkStart w:id="36" w:name="ref-bourdieu1988homo"/>
      <w:bookmarkEnd w:id="35"/>
      <w:r>
        <w:t>Bourdieu, P., 1988. Homo academicus. Stanford University Press.</w:t>
      </w:r>
    </w:p>
    <w:p w14:paraId="14DAF335" w14:textId="77777777" w:rsidR="003A6C3E" w:rsidRDefault="00000000">
      <w:pPr>
        <w:pStyle w:val="Bibliography"/>
      </w:pPr>
      <w:bookmarkStart w:id="37" w:name="ref-bouterHumanitiesNeedReplication2019"/>
      <w:bookmarkEnd w:id="36"/>
      <w:r>
        <w:t xml:space="preserve">Bouter, L., 2019. </w:t>
      </w:r>
      <w:hyperlink r:id="rId24">
        <w:r>
          <w:rPr>
            <w:rStyle w:val="Hyperlink"/>
          </w:rPr>
          <w:t>Do the humanities need a replication drive? A debate rages on</w:t>
        </w:r>
      </w:hyperlink>
      <w:r>
        <w:t>.</w:t>
      </w:r>
    </w:p>
    <w:p w14:paraId="2EB0F43C" w14:textId="77777777" w:rsidR="003A6C3E" w:rsidRDefault="00000000">
      <w:pPr>
        <w:pStyle w:val="Bibliography"/>
      </w:pPr>
      <w:bookmarkStart w:id="38" w:name="ref-cacioppo2015social"/>
      <w:bookmarkEnd w:id="37"/>
      <w:r>
        <w:t>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p w14:paraId="559677ED" w14:textId="77777777" w:rsidR="003A6C3E" w:rsidRDefault="00000000">
      <w:pPr>
        <w:pStyle w:val="Bibliography"/>
      </w:pPr>
      <w:bookmarkStart w:id="39" w:name="X3edec23871ddfa0a35cf4da14b26695d875db69"/>
      <w:bookmarkEnd w:id="38"/>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 </w:t>
      </w:r>
      <w:hyperlink r:id="rId25">
        <w:r>
          <w:rPr>
            <w:rStyle w:val="Hyperlink"/>
          </w:rPr>
          <w:t>https://doi.org/10.1126/science.aaf0918</w:t>
        </w:r>
      </w:hyperlink>
    </w:p>
    <w:p w14:paraId="0883A44B" w14:textId="77777777" w:rsidR="003A6C3E" w:rsidRDefault="00000000">
      <w:pPr>
        <w:pStyle w:val="Bibliography"/>
      </w:pPr>
      <w:bookmarkStart w:id="40" w:name="Xd854f4394820d4dd5f581e0df0d8f760340de8e"/>
      <w:bookmarkEnd w:id="39"/>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 </w:t>
      </w:r>
      <w:hyperlink r:id="rId26">
        <w:r>
          <w:rPr>
            <w:rStyle w:val="Hyperlink"/>
          </w:rPr>
          <w:t>https://doi.org/10.1038/s41562-018-0399-z</w:t>
        </w:r>
      </w:hyperlink>
    </w:p>
    <w:p w14:paraId="3D427D4E" w14:textId="77777777" w:rsidR="003A6C3E" w:rsidRDefault="00000000">
      <w:pPr>
        <w:pStyle w:val="Bibliography"/>
      </w:pPr>
      <w:bookmarkStart w:id="41" w:name="ref-carrollOperationalizingCAREFAIR2021"/>
      <w:bookmarkEnd w:id="40"/>
      <w:r>
        <w:t xml:space="preserve">Carroll, S.R., Herczog, E., Hudson, M., Russell, K., Stall, S., 2021. Operationalizing the CARE and FAIR Principles for Indigenous data futures. Scientific Data 8, 108. </w:t>
      </w:r>
      <w:hyperlink r:id="rId27">
        <w:r>
          <w:rPr>
            <w:rStyle w:val="Hyperlink"/>
          </w:rPr>
          <w:t>https://doi.org/10.1038/s41597-021-00892-0</w:t>
        </w:r>
      </w:hyperlink>
    </w:p>
    <w:p w14:paraId="3ACDEBAF" w14:textId="77777777" w:rsidR="003A6C3E" w:rsidRDefault="00000000">
      <w:pPr>
        <w:pStyle w:val="Bibliography"/>
      </w:pPr>
      <w:bookmarkStart w:id="42" w:name="ref-ChangLi2015"/>
      <w:bookmarkEnd w:id="41"/>
      <w:r>
        <w:lastRenderedPageBreak/>
        <w:t xml:space="preserve">Chang, A.C., Li, P., 2015. Is economics research replicable? Sixty published papers from thirteen journals say “usually not.” Finance and Economics Discussion Series. </w:t>
      </w:r>
      <w:hyperlink r:id="rId28">
        <w:r>
          <w:rPr>
            <w:rStyle w:val="Hyperlink"/>
          </w:rPr>
          <w:t>https://doi.org/10.17016/FEDS.2015.083</w:t>
        </w:r>
      </w:hyperlink>
    </w:p>
    <w:p w14:paraId="08D763F5" w14:textId="77777777" w:rsidR="003A6C3E" w:rsidRDefault="00000000">
      <w:pPr>
        <w:pStyle w:val="Bibliography"/>
      </w:pPr>
      <w:bookmarkStart w:id="43" w:name="X31434cc7678c61c197da7195a2497912cb2152a"/>
      <w:bookmarkEnd w:id="42"/>
      <w:r>
        <w:t>Cleveland, W.S., 1984. Graphs in scientific publications. The American Statistician 38, 261–269.</w:t>
      </w:r>
    </w:p>
    <w:p w14:paraId="4A225724" w14:textId="77777777" w:rsidR="003A6C3E" w:rsidRDefault="00000000">
      <w:pPr>
        <w:pStyle w:val="Bibliography"/>
      </w:pPr>
      <w:bookmarkStart w:id="44" w:name="ref-coleHierarchySciences1983"/>
      <w:bookmarkEnd w:id="43"/>
      <w:r>
        <w:t xml:space="preserve">Cole, S., 1983. The hierarchy of the sciences? American Journal of Sociology 89, 111–139. </w:t>
      </w:r>
      <w:hyperlink r:id="rId29">
        <w:r>
          <w:rPr>
            <w:rStyle w:val="Hyperlink"/>
          </w:rPr>
          <w:t>https://doi.org/10.1086/227835</w:t>
        </w:r>
      </w:hyperlink>
    </w:p>
    <w:p w14:paraId="2275CF34" w14:textId="77777777" w:rsidR="003A6C3E" w:rsidRDefault="00000000">
      <w:pPr>
        <w:pStyle w:val="Bibliography"/>
      </w:pPr>
      <w:bookmarkStart w:id="45" w:name="ref-cooperGuideReproducibleCode2017"/>
      <w:bookmarkEnd w:id="44"/>
      <w:r>
        <w:t xml:space="preserve">Cooper, N., Hsing, P.-Y., 2017. </w:t>
      </w:r>
      <w:hyperlink r:id="rId30">
        <w:r>
          <w:rPr>
            <w:rStyle w:val="Hyperlink"/>
          </w:rPr>
          <w:t>A Guide to Reproducible Code in Ecology and Evolution</w:t>
        </w:r>
      </w:hyperlink>
      <w:r>
        <w:t>. British Ecological Society.</w:t>
      </w:r>
    </w:p>
    <w:p w14:paraId="1C9AD08A" w14:textId="77777777" w:rsidR="003A6C3E" w:rsidRDefault="00000000">
      <w:pPr>
        <w:pStyle w:val="Bibliography"/>
      </w:pPr>
      <w:bookmarkStart w:id="46" w:name="ref-poetry2023"/>
      <w:bookmarkEnd w:id="45"/>
      <w:r>
        <w:t xml:space="preserve">Crasta, S., Gannstyf, D., Developers, P., 2023. </w:t>
      </w:r>
      <w:hyperlink r:id="rId31">
        <w:r>
          <w:rPr>
            <w:rStyle w:val="Hyperlink"/>
          </w:rPr>
          <w:t>Poetry: Python dependency management and packaging</w:t>
        </w:r>
      </w:hyperlink>
      <w:r>
        <w:t>.</w:t>
      </w:r>
    </w:p>
    <w:p w14:paraId="7A3EFF04" w14:textId="77777777" w:rsidR="003A6C3E" w:rsidRDefault="00000000">
      <w:pPr>
        <w:pStyle w:val="Bibliography"/>
      </w:pPr>
      <w:bookmarkStart w:id="47" w:name="ref-crema_2025"/>
      <w:bookmarkEnd w:id="46"/>
      <w:r>
        <w:t>Crema, E., 2025. Statistical modelling in archaeology: Some recent trends and future perspectives. Journal of Archaeological Science 179.</w:t>
      </w:r>
    </w:p>
    <w:p w14:paraId="5DCA4831" w14:textId="77777777" w:rsidR="003A6C3E" w:rsidRDefault="00000000">
      <w:pPr>
        <w:pStyle w:val="Bibliography"/>
      </w:pPr>
      <w:bookmarkStart w:id="48" w:name="Xe565be8cb3a7d6411bbbc1121aab2f99a5e0f3e"/>
      <w:bookmarkEnd w:id="47"/>
      <w:r>
        <w:t xml:space="preserve">Crema, E.R., Bloxam, A., Stevens, C.J., Vander Linden, M., 2024. Modelling diffusion of innovation curves using radiocarbon data. Journal of Archaeological Science 165, 105962. </w:t>
      </w:r>
      <w:hyperlink r:id="rId32">
        <w:r>
          <w:rPr>
            <w:rStyle w:val="Hyperlink"/>
          </w:rPr>
          <w:t>https://doi.org/10.1016/j.jas.2024.105962</w:t>
        </w:r>
      </w:hyperlink>
    </w:p>
    <w:p w14:paraId="344076DD" w14:textId="77777777" w:rsidR="003A6C3E" w:rsidRDefault="00000000">
      <w:pPr>
        <w:pStyle w:val="Bibliography"/>
      </w:pPr>
      <w:bookmarkStart w:id="49" w:name="ref-decan2016topology"/>
      <w:bookmarkEnd w:id="48"/>
      <w:r>
        <w:t>Decan, A., Mens, T., Claes, M., 2016. On the topology of package dependency networks: A comparison of three programming language ecosystems, in: Proccedings of the 10th European Conference on Software Architecture Workshops. pp. 1–4.</w:t>
      </w:r>
    </w:p>
    <w:p w14:paraId="281CC7D1" w14:textId="77777777" w:rsidR="003A6C3E" w:rsidRDefault="00000000">
      <w:pPr>
        <w:pStyle w:val="Bibliography"/>
      </w:pPr>
      <w:bookmarkStart w:id="50" w:name="Xd1368b0d3218e2ea1dfb33ac48a1d9e61b9ec03"/>
      <w:bookmarkEnd w:id="49"/>
      <w:r>
        <w:t xml:space="preserve">Decan, A., Mens, T., Grosjean, P., 2019. An empirical comparison of dependency network evolution in seven software packaging ecosystems. Empirical Software Engineering 24, 381–416. </w:t>
      </w:r>
      <w:hyperlink r:id="rId33">
        <w:r>
          <w:rPr>
            <w:rStyle w:val="Hyperlink"/>
          </w:rPr>
          <w:t>https://doi.org/10.1007/s10664-017-9589-y</w:t>
        </w:r>
      </w:hyperlink>
    </w:p>
    <w:p w14:paraId="732A53FF" w14:textId="77777777" w:rsidR="003A6C3E" w:rsidRDefault="00000000">
      <w:pPr>
        <w:pStyle w:val="Bibliography"/>
      </w:pPr>
      <w:bookmarkStart w:id="51" w:name="ref-dogucuReproducibilityClassroom2025"/>
      <w:bookmarkEnd w:id="50"/>
      <w:r>
        <w:t xml:space="preserve">Dogucu, M., 2025. Reproducibility in the Classroom. Annual Review of Statistics and Its Application 12, 89–105. </w:t>
      </w:r>
      <w:hyperlink r:id="rId34">
        <w:r>
          <w:rPr>
            <w:rStyle w:val="Hyperlink"/>
          </w:rPr>
          <w:t>https://doi.org/10.1146/annurev-statistics-112723-034436</w:t>
        </w:r>
      </w:hyperlink>
    </w:p>
    <w:p w14:paraId="39E54AE2" w14:textId="77777777" w:rsidR="003A6C3E" w:rsidRDefault="00000000">
      <w:pPr>
        <w:pStyle w:val="Bibliography"/>
      </w:pPr>
      <w:bookmarkStart w:id="52" w:name="X8f1d863d5e653926c34912b671da36bbe2144a2"/>
      <w:bookmarkEnd w:id="51"/>
      <w:r>
        <w:t xml:space="preserve">Editors, n.d. </w:t>
      </w:r>
      <w:hyperlink r:id="rId35">
        <w:r>
          <w:rPr>
            <w:rStyle w:val="Hyperlink"/>
          </w:rPr>
          <w:t>Reproducibility at journal of archaeological science - journal of archaeological science | ScienceDirect.com by elsevier</w:t>
        </w:r>
      </w:hyperlink>
      <w:r>
        <w:t>.</w:t>
      </w:r>
    </w:p>
    <w:p w14:paraId="2C7693A6" w14:textId="77777777" w:rsidR="003A6C3E" w:rsidRDefault="00000000">
      <w:pPr>
        <w:pStyle w:val="Bibliography"/>
      </w:pPr>
      <w:bookmarkStart w:id="53" w:name="ref-DifferentAgenda2012"/>
      <w:bookmarkEnd w:id="52"/>
      <w:r>
        <w:t xml:space="preserve">Editors, 2012. A different agenda. Nature 487, 271–271. </w:t>
      </w:r>
      <w:hyperlink r:id="rId36">
        <w:r>
          <w:rPr>
            <w:rStyle w:val="Hyperlink"/>
          </w:rPr>
          <w:t>https://doi.org/10.1038/487271a</w:t>
        </w:r>
      </w:hyperlink>
    </w:p>
    <w:p w14:paraId="5C0B0F16" w14:textId="77777777" w:rsidR="003A6C3E" w:rsidRDefault="00000000">
      <w:pPr>
        <w:pStyle w:val="Bibliography"/>
      </w:pPr>
      <w:bookmarkStart w:id="54" w:name="ref-edwards2017academic"/>
      <w:bookmarkEnd w:id="53"/>
      <w:r>
        <w:t>Edwards, M.A., Roy, S., 2017. Academic research in the 21st century: Maintaining scientific integrity in a climate of perverse incentives and hypercompetition. Environmental engineering science 34, 51–61.</w:t>
      </w:r>
    </w:p>
    <w:p w14:paraId="2F4E9948" w14:textId="77777777" w:rsidR="003A6C3E" w:rsidRDefault="00000000">
      <w:pPr>
        <w:pStyle w:val="Bibliography"/>
      </w:pPr>
      <w:bookmarkStart w:id="55" w:name="ref-fanelliPositiveResultsIncrease2010"/>
      <w:bookmarkEnd w:id="54"/>
      <w:r>
        <w:t xml:space="preserve">Fanelli, D., 2010. “Positive” Results Increase Down the Hierarchy of the Sciences. PLOS ONE 5, e10068. </w:t>
      </w:r>
      <w:hyperlink r:id="rId37">
        <w:r>
          <w:rPr>
            <w:rStyle w:val="Hyperlink"/>
          </w:rPr>
          <w:t>https://doi.org/10.1371/journal.pone.0010068</w:t>
        </w:r>
      </w:hyperlink>
    </w:p>
    <w:p w14:paraId="755B3446" w14:textId="77777777" w:rsidR="003A6C3E" w:rsidRDefault="00000000">
      <w:pPr>
        <w:pStyle w:val="Bibliography"/>
      </w:pPr>
      <w:bookmarkStart w:id="56" w:name="X7d8c1ebd34bd9d8018fdc7ada651da0aff90b0a"/>
      <w:bookmarkEnd w:id="55"/>
      <w:r>
        <w:t xml:space="preserve">Fanelli, D., Glänzel, W., 2013. Bibliometric Evidence for a Hierarchy of the Sciences. PLOS ONE 8, e66938. </w:t>
      </w:r>
      <w:hyperlink r:id="rId38">
        <w:r>
          <w:rPr>
            <w:rStyle w:val="Hyperlink"/>
          </w:rPr>
          <w:t>https://doi.org/10.1371/journal.pone.0066938</w:t>
        </w:r>
      </w:hyperlink>
    </w:p>
    <w:p w14:paraId="46F14875" w14:textId="77777777" w:rsidR="003A6C3E" w:rsidRDefault="00000000">
      <w:pPr>
        <w:pStyle w:val="Bibliography"/>
      </w:pPr>
      <w:bookmarkStart w:id="57" w:name="ref-farahani2024reproducibility"/>
      <w:bookmarkEnd w:id="56"/>
      <w:r>
        <w:lastRenderedPageBreak/>
        <w:t xml:space="preserve">Farahani, A., 2024. Reproducibility and archaeological practice in the journal of field archaeology. Journal of Field Archaeology 49, 391–394. </w:t>
      </w:r>
      <w:hyperlink r:id="rId39">
        <w:r>
          <w:rPr>
            <w:rStyle w:val="Hyperlink"/>
          </w:rPr>
          <w:t>https://doi.org/10.1080/00934690.2024.2391623</w:t>
        </w:r>
      </w:hyperlink>
    </w:p>
    <w:p w14:paraId="3175810E" w14:textId="77777777" w:rsidR="003A6C3E" w:rsidRDefault="00000000">
      <w:pPr>
        <w:pStyle w:val="Bibliography"/>
      </w:pPr>
      <w:bookmarkStart w:id="58" w:name="Xb07fef0ddad90613acb057293425fbb3e2873db"/>
      <w:bookmarkEnd w:id="57"/>
      <w:r>
        <w:t xml:space="preserve">Feinberg, R.A., Wainer, H., 2011. Extracting sunbeams from cucumbers. Journal of Computational and Graphical Statistics 20, 793–810. </w:t>
      </w:r>
      <w:hyperlink r:id="rId40">
        <w:r>
          <w:rPr>
            <w:rStyle w:val="Hyperlink"/>
          </w:rPr>
          <w:t>https://doi.org/10.1198/jcgs.2011.204a</w:t>
        </w:r>
      </w:hyperlink>
    </w:p>
    <w:p w14:paraId="03E4B3AE" w14:textId="77777777" w:rsidR="003A6C3E" w:rsidRDefault="00000000">
      <w:pPr>
        <w:pStyle w:val="Bibliography"/>
      </w:pPr>
      <w:bookmarkStart w:id="59" w:name="ref-feinmanAimsScopeJournal2024"/>
      <w:bookmarkEnd w:id="58"/>
      <w:r>
        <w:t xml:space="preserve">Feinman, G., Parkinson, W., 2024. </w:t>
      </w:r>
      <w:hyperlink r:id="rId41">
        <w:r>
          <w:rPr>
            <w:rStyle w:val="Hyperlink"/>
          </w:rPr>
          <w:t>Aims and Scope: Journal of Archaeological Research</w:t>
        </w:r>
      </w:hyperlink>
      <w:r>
        <w:t>. SpringerLink.</w:t>
      </w:r>
    </w:p>
    <w:p w14:paraId="77CDD986" w14:textId="77777777" w:rsidR="003A6C3E" w:rsidRDefault="00000000">
      <w:pPr>
        <w:pStyle w:val="Bibliography"/>
      </w:pPr>
      <w:bookmarkStart w:id="60" w:name="ref-figueiredoSimpleKitUse2022"/>
      <w:bookmarkEnd w:id="59"/>
      <w:r>
        <w:t xml:space="preserve">Figueiredo, L., Scherer, C., Cabral, J.S., 2022. A simple kit to use computational notebooks for more openness, reproducibility, and productivity in research. PLOS Computational Biology 18, e1010356. </w:t>
      </w:r>
      <w:hyperlink r:id="rId42">
        <w:r>
          <w:rPr>
            <w:rStyle w:val="Hyperlink"/>
          </w:rPr>
          <w:t>https://doi.org/10.1371/journal.pcbi.1010356</w:t>
        </w:r>
      </w:hyperlink>
    </w:p>
    <w:p w14:paraId="2F1ED62D" w14:textId="77777777" w:rsidR="003A6C3E" w:rsidRDefault="00000000">
      <w:pPr>
        <w:pStyle w:val="Bibliography"/>
      </w:pPr>
      <w:bookmarkStart w:id="61" w:name="ref-fivsar2024reproducibility"/>
      <w:bookmarkEnd w:id="60"/>
      <w:r>
        <w:t>Fišar, M., Greiner, B., Huber, C., Katok, E., Ozkes, A.I., Collaboration, M.S.R., 2024. Reproducibility in management science. Management Science 70, 1343–1356.</w:t>
      </w:r>
    </w:p>
    <w:p w14:paraId="4D0B56C9" w14:textId="77777777" w:rsidR="003A6C3E" w:rsidRDefault="00000000">
      <w:pPr>
        <w:pStyle w:val="Bibliography"/>
      </w:pPr>
      <w:bookmarkStart w:id="62" w:name="ref-gertler2018make"/>
      <w:bookmarkEnd w:id="61"/>
      <w:r>
        <w:t>Gertler, P., Galiani, S., Romero, M., 2018. How to make replication the norm. Nature 554, 417–419.</w:t>
      </w:r>
    </w:p>
    <w:p w14:paraId="470D4013" w14:textId="77777777" w:rsidR="003A6C3E" w:rsidRDefault="00000000">
      <w:pPr>
        <w:pStyle w:val="Bibliography"/>
      </w:pPr>
      <w:bookmarkStart w:id="63" w:name="ref-Cookiecutter"/>
      <w:bookmarkEnd w:id="62"/>
      <w:r>
        <w:t>Greenfeld, A.R., Community, C., 2023. Cookiecutter: A command-line utility that creates projects from project templates.</w:t>
      </w:r>
    </w:p>
    <w:p w14:paraId="625FF7AF" w14:textId="77777777" w:rsidR="003A6C3E" w:rsidRDefault="00000000">
      <w:pPr>
        <w:pStyle w:val="Bibliography"/>
      </w:pPr>
      <w:bookmarkStart w:id="64" w:name="ref-hagstrom1965scientific"/>
      <w:bookmarkEnd w:id="63"/>
      <w:r>
        <w:t>Hagstrom, W.O., 1965. The scientific community. Basic books New York.</w:t>
      </w:r>
    </w:p>
    <w:p w14:paraId="16ADEC2A" w14:textId="77777777" w:rsidR="003A6C3E" w:rsidRDefault="00000000">
      <w:pPr>
        <w:pStyle w:val="Bibliography"/>
      </w:pPr>
      <w:bookmarkStart w:id="65" w:name="ref-hawkesProperStudyMankind1968"/>
      <w:bookmarkEnd w:id="64"/>
      <w:r>
        <w:t xml:space="preserve">Hawkes, J., 1968. The Proper Study of Mankind. Antiquity 42, 255–262. </w:t>
      </w:r>
      <w:hyperlink r:id="rId43">
        <w:r>
          <w:rPr>
            <w:rStyle w:val="Hyperlink"/>
          </w:rPr>
          <w:t>https://doi.org/10.1017/S0003598X00034451</w:t>
        </w:r>
      </w:hyperlink>
    </w:p>
    <w:p w14:paraId="2949B6D7" w14:textId="77777777" w:rsidR="003A6C3E" w:rsidRDefault="00000000">
      <w:pPr>
        <w:pStyle w:val="Bibliography"/>
      </w:pPr>
      <w:bookmarkStart w:id="66" w:name="ref-hayesLearningBlindTests2017"/>
      <w:bookmarkEnd w:id="65"/>
      <w:r>
        <w:t xml:space="preserve">Hayes, E.H., Cnuts, D., Lepers, C., Rots, V., 2017. Learning from blind tests: Determining the function of experimental grinding stones through use-wear and residue analysis. Journal of Archaeological Science: Reports 11, 245–260. </w:t>
      </w:r>
      <w:hyperlink r:id="rId44">
        <w:r>
          <w:rPr>
            <w:rStyle w:val="Hyperlink"/>
          </w:rPr>
          <w:t>https://doi.org/10.1016/j.jasrep.2016.12.001</w:t>
        </w:r>
      </w:hyperlink>
    </w:p>
    <w:p w14:paraId="0BF816B2" w14:textId="77777777" w:rsidR="003A6C3E" w:rsidRDefault="00000000">
      <w:pPr>
        <w:pStyle w:val="Bibliography"/>
      </w:pPr>
      <w:bookmarkStart w:id="67" w:name="ref-herbert2021reproducibility"/>
      <w:bookmarkEnd w:id="66"/>
      <w:r>
        <w:t xml:space="preserve">Herbert, S., Kingi, H., Stanchi, F., Vilhuber, L., 2021. </w:t>
      </w:r>
      <w:hyperlink r:id="rId45">
        <w:r>
          <w:rPr>
            <w:rStyle w:val="Hyperlink"/>
          </w:rPr>
          <w:t>The reproducibility of economics research: A case study</w:t>
        </w:r>
      </w:hyperlink>
      <w:r>
        <w:t xml:space="preserve"> (Working Paper No. 853). Banque de France.</w:t>
      </w:r>
    </w:p>
    <w:p w14:paraId="478B742B" w14:textId="77777777" w:rsidR="003A6C3E" w:rsidRDefault="00000000">
      <w:pPr>
        <w:pStyle w:val="Bibliography"/>
      </w:pPr>
      <w:bookmarkStart w:id="68" w:name="Xa4887a037bb6d9857785b0dd759f123a9da6542"/>
      <w:bookmarkEnd w:id="67"/>
      <w:r>
        <w:t xml:space="preserve">Herskind, L.L.P., Riede, F., 2024. A computational linguistic methodology for assessing semiotic structure in prehistoric art and the meaning of southern scandinavian mesolithic ornamentation. Journal of Archaeological Science 165, 105969. </w:t>
      </w:r>
      <w:hyperlink r:id="rId46">
        <w:r>
          <w:rPr>
            <w:rStyle w:val="Hyperlink"/>
          </w:rPr>
          <w:t>https://doi.org/10.1016/j.jas.2024.105969</w:t>
        </w:r>
      </w:hyperlink>
    </w:p>
    <w:p w14:paraId="4BF476BA" w14:textId="77777777" w:rsidR="003A6C3E" w:rsidRDefault="00000000">
      <w:pPr>
        <w:pStyle w:val="Bibliography"/>
      </w:pPr>
      <w:bookmarkStart w:id="69" w:name="ref-hodder1985postprocessual"/>
      <w:bookmarkEnd w:id="68"/>
      <w:r>
        <w:t>Hodder, I., 1985. Postprocessual archaeology. Advances in archaeological method and theory 1–26.</w:t>
      </w:r>
    </w:p>
    <w:p w14:paraId="7C7BA6FE" w14:textId="77777777" w:rsidR="003A6C3E" w:rsidRDefault="00000000">
      <w:pPr>
        <w:pStyle w:val="Bibliography"/>
      </w:pPr>
      <w:bookmarkStart w:id="70" w:name="ref-holbrook2019humanities"/>
      <w:bookmarkEnd w:id="69"/>
      <w:r>
        <w:t xml:space="preserve">Holbrook, J.B., Penders, B., Rijcke, S. de, 2019. The humanities do not need a replication drive [WWW Document]. URL </w:t>
      </w:r>
      <w:hyperlink r:id="rId47">
        <w:r>
          <w:rPr>
            <w:rStyle w:val="Hyperlink"/>
          </w:rPr>
          <w:t>https://www.cwts.nl/blog?article=n-r2v2a4&amp;title=the-humanities-do-not-need-a-replication-drive</w:t>
        </w:r>
      </w:hyperlink>
    </w:p>
    <w:p w14:paraId="2EC24DEB" w14:textId="77777777" w:rsidR="003A6C3E" w:rsidRDefault="00000000">
      <w:pPr>
        <w:pStyle w:val="Bibliography"/>
      </w:pPr>
      <w:bookmarkStart w:id="71" w:name="ref-hornungBiometricalJournalChecklist"/>
      <w:bookmarkEnd w:id="70"/>
      <w:r>
        <w:lastRenderedPageBreak/>
        <w:t xml:space="preserve">Hornung, R., Kammer, M., Le, L., n.d. </w:t>
      </w:r>
      <w:hyperlink r:id="rId48">
        <w:r>
          <w:rPr>
            <w:rStyle w:val="Hyperlink"/>
          </w:rPr>
          <w:t>Biometrical Journal - Checklist for Code and Data Supplements</w:t>
        </w:r>
      </w:hyperlink>
      <w:r>
        <w:t>. Biometrical Journal.</w:t>
      </w:r>
    </w:p>
    <w:p w14:paraId="6F33FCB8" w14:textId="77777777" w:rsidR="003A6C3E" w:rsidRDefault="00000000">
      <w:pPr>
        <w:pStyle w:val="Bibliography"/>
      </w:pPr>
      <w:bookmarkStart w:id="72" w:name="ref-isaacWhitherArchaeology1971"/>
      <w:bookmarkEnd w:id="71"/>
      <w:r>
        <w:t xml:space="preserve">Isaac, G.L., 1971. Whither archaeology? Antiquity 45, 123–129. </w:t>
      </w:r>
      <w:hyperlink r:id="rId49">
        <w:r>
          <w:rPr>
            <w:rStyle w:val="Hyperlink"/>
          </w:rPr>
          <w:t>https://doi.org/10.1017/S0003598X00069283</w:t>
        </w:r>
      </w:hyperlink>
    </w:p>
    <w:p w14:paraId="38732292" w14:textId="77777777" w:rsidR="003A6C3E" w:rsidRDefault="00000000">
      <w:pPr>
        <w:pStyle w:val="Bibliography"/>
      </w:pPr>
      <w:bookmarkStart w:id="73" w:name="X19a3816edc8acf48290c0a72cc488ff1da4c88c"/>
      <w:bookmarkEnd w:id="72"/>
      <w:r>
        <w:t xml:space="preserve">Ivimey-Cook, E.R., Pick, J.L., Bairos-Novak, K.R., Culina, A., Gould, E., Grainger, M., Marshall, B.M., Moreau, D., Paquet, M., Royauté, R., Sánchez-Tójar, A., Silva, I., Windecker, S.M., 2023. Implementing code review in the scientific workflow: Insights from ecology and evolutionary biology. Journal of Evolutionary Biology 36, 1347–1356. </w:t>
      </w:r>
      <w:hyperlink r:id="rId50">
        <w:r>
          <w:rPr>
            <w:rStyle w:val="Hyperlink"/>
          </w:rPr>
          <w:t>https://doi.org/10.1111/jeb.14230</w:t>
        </w:r>
      </w:hyperlink>
    </w:p>
    <w:p w14:paraId="3401FB1B" w14:textId="77777777" w:rsidR="003A6C3E" w:rsidRDefault="00000000">
      <w:pPr>
        <w:pStyle w:val="Bibliography"/>
      </w:pPr>
      <w:bookmarkStart w:id="74" w:name="ref-kellnerFunctionalCodeRare2025"/>
      <w:bookmarkEnd w:id="73"/>
      <w:r>
        <w:t xml:space="preserve">Kellner, K.F., Doser, J.W., Belant, J.L., 2025. Functional R code is rare in species distribution and abundance papers. Ecology 106, e4475. </w:t>
      </w:r>
      <w:hyperlink r:id="rId51">
        <w:r>
          <w:rPr>
            <w:rStyle w:val="Hyperlink"/>
          </w:rPr>
          <w:t>https://doi.org/10.1002/ecy.4475</w:t>
        </w:r>
      </w:hyperlink>
    </w:p>
    <w:p w14:paraId="4B0AF9E6" w14:textId="77777777" w:rsidR="003A6C3E" w:rsidRDefault="00000000">
      <w:pPr>
        <w:pStyle w:val="Bibliography"/>
      </w:pPr>
      <w:bookmarkStart w:id="75" w:name="ref-kluyver2016jupyter"/>
      <w:bookmarkEnd w:id="74"/>
      <w:r>
        <w:t>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p w14:paraId="7F21C424" w14:textId="77777777" w:rsidR="003A6C3E" w:rsidRDefault="00000000">
      <w:pPr>
        <w:pStyle w:val="Bibliography"/>
      </w:pPr>
      <w:bookmarkStart w:id="76" w:name="Xa8737085de86970de62a258ea2464f58f5d0750"/>
      <w:bookmarkEnd w:id="75"/>
      <w:r>
        <w:t xml:space="preserve">Konkol, M., Kray, C., Pfeiffer, M., 2019. Computational reproducibility in geoscientific papers: Insights from a series of studies with geoscientists and a reproduction study. International Journal of Geographical Information Science 33, 408–429. </w:t>
      </w:r>
      <w:hyperlink r:id="rId52">
        <w:r>
          <w:rPr>
            <w:rStyle w:val="Hyperlink"/>
          </w:rPr>
          <w:t>https://doi.org/10.1080/13658816.2018.1508687</w:t>
        </w:r>
      </w:hyperlink>
    </w:p>
    <w:p w14:paraId="4D6EA63E" w14:textId="77777777" w:rsidR="003A6C3E" w:rsidRDefault="00000000">
      <w:pPr>
        <w:pStyle w:val="Bibliography"/>
      </w:pPr>
      <w:bookmarkStart w:id="77" w:name="ref-korkmazModelingImpactPython2020"/>
      <w:bookmarkEnd w:id="76"/>
      <w:r>
        <w:t xml:space="preserve">Korkmaz, G., Kelling, C., Robbins, C., Keller, S., 2020. Modeling the impact of Python and R packages using dependency and contributor networks. Social Network Analysis and Mining 10, 1–12. </w:t>
      </w:r>
      <w:hyperlink r:id="rId53">
        <w:r>
          <w:rPr>
            <w:rStyle w:val="Hyperlink"/>
          </w:rPr>
          <w:t>https://doi.org/10.1007/s13278-019-0619-1</w:t>
        </w:r>
      </w:hyperlink>
    </w:p>
    <w:p w14:paraId="28EC7A75" w14:textId="77777777" w:rsidR="003A6C3E" w:rsidRDefault="00000000">
      <w:pPr>
        <w:pStyle w:val="Bibliography"/>
      </w:pPr>
      <w:bookmarkStart w:id="78" w:name="ref-Lakatos1978"/>
      <w:bookmarkEnd w:id="77"/>
      <w:r>
        <w:t>Lakatos, I., 1978. The methodology of scientific research programmes, Philosophical papers. Cambridge University Press, Cambridge.</w:t>
      </w:r>
    </w:p>
    <w:p w14:paraId="13229D7E" w14:textId="77777777" w:rsidR="003A6C3E" w:rsidRDefault="00000000">
      <w:pPr>
        <w:pStyle w:val="Bibliography"/>
      </w:pPr>
      <w:bookmarkStart w:id="79" w:name="ref-landau2021targets"/>
      <w:bookmarkEnd w:id="78"/>
      <w:r>
        <w:t>Landau, W.M., 2021. The targets r package: A dynamic make-like function-oriented pipeline toolkit for reproducibility and high-performance computing. Journal of Open Source Software 6, 2959.</w:t>
      </w:r>
    </w:p>
    <w:p w14:paraId="3200AD16" w14:textId="77777777" w:rsidR="003A6C3E" w:rsidRDefault="00000000">
      <w:pPr>
        <w:pStyle w:val="Bibliography"/>
      </w:pPr>
      <w:bookmarkStart w:id="80" w:name="ref-latour1987science"/>
      <w:bookmarkEnd w:id="79"/>
      <w:r>
        <w:t>Latour, B., 1987. Science in action: How to follow scientists and engineers through society. Harvard university press.</w:t>
      </w:r>
    </w:p>
    <w:p w14:paraId="5EFCF550" w14:textId="77777777" w:rsidR="003A6C3E" w:rsidRDefault="00000000">
      <w:pPr>
        <w:pStyle w:val="Bibliography"/>
      </w:pPr>
      <w:bookmarkStart w:id="81" w:name="ref-Leonelli2018"/>
      <w:bookmarkEnd w:id="80"/>
      <w:r>
        <w:t>Leonelli, S., 2018. Re-thinking reproducibility as a criterion for research quality. Research in the History of Economic Thought and Methodology 36, 129–146.</w:t>
      </w:r>
    </w:p>
    <w:p w14:paraId="295BF37A" w14:textId="77777777" w:rsidR="003A6C3E" w:rsidRDefault="00000000">
      <w:pPr>
        <w:pStyle w:val="Bibliography"/>
      </w:pPr>
      <w:bookmarkStart w:id="82" w:name="ref-leroigourhan1946"/>
      <w:bookmarkEnd w:id="81"/>
      <w:r>
        <w:t>Leroi-Gourhan, A., 1946. Archéologie du pacifique-nord: Matériaux pour l’étude des relations entre les peuples riverains d’asie et d’amérique, Travaux et mémoires de l’institut d’ethnologie. Institut d’ethnologie, Paris.</w:t>
      </w:r>
    </w:p>
    <w:p w14:paraId="47985AFF" w14:textId="77777777" w:rsidR="003A6C3E" w:rsidRDefault="00000000">
      <w:pPr>
        <w:pStyle w:val="Bibliography"/>
      </w:pPr>
      <w:bookmarkStart w:id="83" w:name="X2a408c875025bf307ba7a704aa0438f9962168d"/>
      <w:bookmarkEnd w:id="82"/>
      <w:r>
        <w:t xml:space="preserve">LeVeque, R.J., Mitchell, I.M., Stodden, V., 2012. Reproducible research for scientific computing: Tools and strategies for changing the culture. Computing in Science and Engineering 14, 13–17. </w:t>
      </w:r>
      <w:hyperlink r:id="rId54">
        <w:r>
          <w:rPr>
            <w:rStyle w:val="Hyperlink"/>
          </w:rPr>
          <w:t>https://doi.org/10.1109/mcse.2012.38</w:t>
        </w:r>
      </w:hyperlink>
    </w:p>
    <w:p w14:paraId="3AE7D402" w14:textId="77777777" w:rsidR="003A6C3E" w:rsidRDefault="00000000">
      <w:pPr>
        <w:pStyle w:val="Bibliography"/>
      </w:pPr>
      <w:bookmarkStart w:id="84" w:name="ref-liaoApplyingMaskRCNN2024"/>
      <w:bookmarkEnd w:id="83"/>
      <w:r>
        <w:lastRenderedPageBreak/>
        <w:t xml:space="preserve">Liao, L., Sun, Z., Liu, S., Ma, S., Chen, K., Liu, Y., Wang, Y., Song, W., 2024. Applying a mask r-CNN machine learning algorithm for segmenting electron microscope images of ceramic bronze-casting moulds. Journal of Archaeological Science 170, 106049. </w:t>
      </w:r>
      <w:hyperlink r:id="rId55">
        <w:r>
          <w:rPr>
            <w:rStyle w:val="Hyperlink"/>
          </w:rPr>
          <w:t>https://doi.org/10.1016/j.jas.2024.106049</w:t>
        </w:r>
      </w:hyperlink>
    </w:p>
    <w:p w14:paraId="6ABD35BA" w14:textId="77777777" w:rsidR="003A6C3E" w:rsidRDefault="00000000">
      <w:pPr>
        <w:pStyle w:val="Bibliography"/>
      </w:pPr>
      <w:bookmarkStart w:id="85" w:name="ref-malashichev2017open"/>
      <w:bookmarkEnd w:id="84"/>
      <w:r>
        <w:t>Malashichev, Y., 2017. From open access to open science. Biological Communications 3–5.</w:t>
      </w:r>
    </w:p>
    <w:p w14:paraId="77C31B13" w14:textId="77777777" w:rsidR="003A6C3E" w:rsidRDefault="00000000">
      <w:pPr>
        <w:pStyle w:val="Bibliography"/>
      </w:pPr>
      <w:bookmarkStart w:id="86" w:name="ref-martin2024editors"/>
      <w:bookmarkEnd w:id="85"/>
      <w:r>
        <w:t xml:space="preserve">Martin, D.L., 2024. Editor’s corner. American Antiquity 89, 163–164. </w:t>
      </w:r>
      <w:hyperlink r:id="rId56">
        <w:r>
          <w:rPr>
            <w:rStyle w:val="Hyperlink"/>
          </w:rPr>
          <w:t>https://doi.org/10.1017/aaq.2024.31</w:t>
        </w:r>
      </w:hyperlink>
    </w:p>
    <w:p w14:paraId="12F2A76F" w14:textId="77777777" w:rsidR="003A6C3E" w:rsidRDefault="00000000">
      <w:pPr>
        <w:pStyle w:val="Bibliography"/>
      </w:pPr>
      <w:bookmarkStart w:id="87" w:name="X4714c2a817f3dd73e21762b0e288664f7f2969d"/>
      <w:bookmarkEnd w:id="86"/>
      <w:r>
        <w:t xml:space="preserve">Martinón-Torres, M., Killick, D., 2013. </w:t>
      </w:r>
      <w:hyperlink r:id="rId57">
        <w:r>
          <w:rPr>
            <w:rStyle w:val="Hyperlink"/>
          </w:rPr>
          <w:t>Archaeological Theories and Archaeological Sciences</w:t>
        </w:r>
      </w:hyperlink>
      <w:r>
        <w:t>.</w:t>
      </w:r>
    </w:p>
    <w:p w14:paraId="020E06CC" w14:textId="77777777" w:rsidR="003A6C3E" w:rsidRDefault="00000000">
      <w:pPr>
        <w:pStyle w:val="Bibliography"/>
      </w:pPr>
      <w:bookmarkStart w:id="88" w:name="ref-marwick2024introducing"/>
      <w:bookmarkEnd w:id="87"/>
      <w:r>
        <w:t xml:space="preserve">Marwick, B., 2024. Introducing the associate editor of reproducibility. Advances in Archaeological Practice 12, 61–62. </w:t>
      </w:r>
      <w:hyperlink r:id="rId58">
        <w:r>
          <w:rPr>
            <w:rStyle w:val="Hyperlink"/>
          </w:rPr>
          <w:t>https://doi.org/10.1017/aap.2024.15</w:t>
        </w:r>
      </w:hyperlink>
    </w:p>
    <w:p w14:paraId="6F277FCC" w14:textId="77777777" w:rsidR="003A6C3E" w:rsidRDefault="00000000">
      <w:pPr>
        <w:pStyle w:val="Bibliography"/>
      </w:pPr>
      <w:bookmarkStart w:id="89" w:name="X2deffec8b40d8ad2b07451f2388f41e1a1d764f"/>
      <w:bookmarkEnd w:id="88"/>
      <w:r>
        <w:t xml:space="preserve">Marwick, B., 2017. Computational reproducibility in archaeological research: Basic principles and a case study of their implementation. Journal of Archaeological Method and Theory 24, 424450. </w:t>
      </w:r>
      <w:hyperlink r:id="rId59">
        <w:r>
          <w:rPr>
            <w:rStyle w:val="Hyperlink"/>
          </w:rPr>
          <w:t>https://doi.org/10.1007/s10816-015-9272-9</w:t>
        </w:r>
      </w:hyperlink>
    </w:p>
    <w:p w14:paraId="595E9E16" w14:textId="77777777" w:rsidR="003A6C3E" w:rsidRDefault="00000000">
      <w:pPr>
        <w:pStyle w:val="Bibliography"/>
      </w:pPr>
      <w:bookmarkStart w:id="90" w:name="ref-doi:10.1080/00031305.2017.1375986"/>
      <w:bookmarkEnd w:id="89"/>
      <w:r>
        <w:t xml:space="preserve">Marwick, B., Boettiger, C., Mullen, L., 2018. Packaging data analytical work reproducibly using r (and friends). The American Statistician 72, 80–88. </w:t>
      </w:r>
      <w:hyperlink r:id="rId60">
        <w:r>
          <w:rPr>
            <w:rStyle w:val="Hyperlink"/>
          </w:rPr>
          <w:t>https://doi.org/10.1080/00031305.2017.1375986</w:t>
        </w:r>
      </w:hyperlink>
    </w:p>
    <w:p w14:paraId="1DE38ED5" w14:textId="77777777" w:rsidR="003A6C3E" w:rsidRDefault="00000000">
      <w:pPr>
        <w:pStyle w:val="Bibliography"/>
      </w:pPr>
      <w:bookmarkStart w:id="91" w:name="ref-marwickHowUseReplication2020"/>
      <w:bookmarkEnd w:id="90"/>
      <w:r>
        <w:t xml:space="preserve">Marwick, B., Wang, L.-Y., Robinson, R., Loiselle, H., 2020. How to Use Replication Assignments for Teaching Integrity in Empirical Archaeology. Advances in Archaeological Practice 8, 78–86. </w:t>
      </w:r>
      <w:hyperlink r:id="rId61">
        <w:r>
          <w:rPr>
            <w:rStyle w:val="Hyperlink"/>
          </w:rPr>
          <w:t>https://doi.org/10.1017/aap.2019.38</w:t>
        </w:r>
      </w:hyperlink>
    </w:p>
    <w:p w14:paraId="3DEB36E1" w14:textId="77777777" w:rsidR="003A6C3E" w:rsidRDefault="00000000">
      <w:pPr>
        <w:pStyle w:val="Bibliography"/>
      </w:pPr>
      <w:bookmarkStart w:id="92" w:name="ref-merton1973sociology"/>
      <w:bookmarkEnd w:id="91"/>
      <w:r>
        <w:t>Merton, R.K., 1973. The sociology of science: Theoretical and empirical investigations. University of Chicago press.</w:t>
      </w:r>
    </w:p>
    <w:p w14:paraId="03A523BE" w14:textId="77777777" w:rsidR="003A6C3E" w:rsidRDefault="00000000">
      <w:pPr>
        <w:pStyle w:val="Bibliography"/>
      </w:pPr>
      <w:bookmarkStart w:id="93" w:name="ref-moed1998new"/>
      <w:bookmarkEnd w:id="92"/>
      <w:r>
        <w:t>Moed, H.F., Van Leeuwen, T.N., Reedijk, J., 1998. A new classification system to describe the ageing of scientific journals and their impact factors. Journal of Documentation 54, 387–419.</w:t>
      </w:r>
    </w:p>
    <w:p w14:paraId="7158E6DE" w14:textId="77777777" w:rsidR="003A6C3E" w:rsidRDefault="00000000">
      <w:pPr>
        <w:pStyle w:val="Bibliography"/>
      </w:pPr>
      <w:bookmarkStart w:id="94" w:name="ref-monnaStudyingSerialityMaterial2024"/>
      <w:bookmarkEnd w:id="93"/>
      <w:r>
        <w:t xml:space="preserve">Monna, F., Navarro, N., Esin, Y., Rolland, T., Wilczek, J., Dumont, L., Magail, J., Allard, A.-C., Chateau-Smith, C., Mongush, C., Byrynnay, S., Alibert, P., 2024. Studying seriality in material culture by geometric morphometricsgold wild boars from the arzhan-2 barrow, tuva. Journal of Archaeological Science 169, 106021. </w:t>
      </w:r>
      <w:hyperlink r:id="rId62">
        <w:r>
          <w:rPr>
            <w:rStyle w:val="Hyperlink"/>
          </w:rPr>
          <w:t>https://doi.org/10.1016/j.jas.2024.106021</w:t>
        </w:r>
      </w:hyperlink>
    </w:p>
    <w:p w14:paraId="7A9DD159" w14:textId="77777777" w:rsidR="003A6C3E" w:rsidRDefault="00000000">
      <w:pPr>
        <w:pStyle w:val="Bibliography"/>
      </w:pPr>
      <w:bookmarkStart w:id="95" w:name="X45bcfa17b8bab9a3cd22f9a0caec9cb10f1ef2d"/>
      <w:bookmarkEnd w:id="94"/>
      <w:r>
        <w:t xml:space="preserve">Moreau, D., Wiebels, K., Boettiger, C., 2023. Containers for computational reproducibility. Nature Reviews Methods Primers 3, 1–16. </w:t>
      </w:r>
      <w:hyperlink r:id="rId63">
        <w:r>
          <w:rPr>
            <w:rStyle w:val="Hyperlink"/>
          </w:rPr>
          <w:t>https://doi.org/10.1038/s43586-023-00236-9</w:t>
        </w:r>
      </w:hyperlink>
    </w:p>
    <w:p w14:paraId="13754988" w14:textId="77777777" w:rsidR="003A6C3E" w:rsidRDefault="00000000">
      <w:pPr>
        <w:pStyle w:val="Bibliography"/>
      </w:pPr>
      <w:bookmarkStart w:id="96" w:name="ref-muench2023roles"/>
      <w:bookmarkEnd w:id="95"/>
      <w:r>
        <w:t xml:space="preserve">Muench, A., 2023. The roles of data editors in astronomy. Science Editor 46, 8–10. </w:t>
      </w:r>
      <w:hyperlink r:id="rId64">
        <w:r>
          <w:rPr>
            <w:rStyle w:val="Hyperlink"/>
          </w:rPr>
          <w:t>https://doi.org/10.36591/SE-D-4601-04</w:t>
        </w:r>
      </w:hyperlink>
    </w:p>
    <w:p w14:paraId="1592A62C" w14:textId="77777777" w:rsidR="003A6C3E" w:rsidRDefault="00000000">
      <w:pPr>
        <w:pStyle w:val="Bibliography"/>
      </w:pPr>
      <w:bookmarkStart w:id="97" w:name="ref-nicolson1937scientific"/>
      <w:bookmarkEnd w:id="96"/>
      <w:r>
        <w:t>Nicolson, M., Mohler, N.M., 1937. The scientific background of swift’s voyage to laputa. Annals of Science 2, 299–334.</w:t>
      </w:r>
    </w:p>
    <w:p w14:paraId="35FDAF91" w14:textId="77777777" w:rsidR="003A6C3E" w:rsidRDefault="00000000">
      <w:pPr>
        <w:pStyle w:val="Bibliography"/>
      </w:pPr>
      <w:bookmarkStart w:id="98" w:name="ref-nustCODECHECKOpenScience2021"/>
      <w:bookmarkEnd w:id="97"/>
      <w:r>
        <w:lastRenderedPageBreak/>
        <w:t xml:space="preserve">Nüst, D., Eglen, S.J., 2021. CODECHECK: an Open Science initiative for the independent execution of computations underlying research articles during peer review to improve reproducibility. </w:t>
      </w:r>
      <w:hyperlink r:id="rId65">
        <w:r>
          <w:rPr>
            <w:rStyle w:val="Hyperlink"/>
          </w:rPr>
          <w:t>https://doi.org/10.12688/f1000research.51738.2</w:t>
        </w:r>
      </w:hyperlink>
    </w:p>
    <w:p w14:paraId="60450F63" w14:textId="77777777" w:rsidR="003A6C3E" w:rsidRDefault="00000000">
      <w:pPr>
        <w:pStyle w:val="Bibliography"/>
      </w:pPr>
      <w:bookmarkStart w:id="99" w:name="ref-nustTenSimpleRules2020"/>
      <w:bookmarkEnd w:id="98"/>
      <w:r>
        <w:t xml:space="preserve">Nüst, D., Sochat, V., Marwick, B., Eglen, S.J., Head, T., Hirst, T., Evans, B.D., 2020. Ten simple rules for writing Dockerfiles for reproducible data science. PLOS Computational Biology 16, e1008316. </w:t>
      </w:r>
      <w:hyperlink r:id="rId66">
        <w:r>
          <w:rPr>
            <w:rStyle w:val="Hyperlink"/>
          </w:rPr>
          <w:t>https://doi.org/10.1371/journal.pcbi.1008316</w:t>
        </w:r>
      </w:hyperlink>
    </w:p>
    <w:p w14:paraId="546C2E44" w14:textId="77777777" w:rsidR="003A6C3E" w:rsidRDefault="00000000">
      <w:pPr>
        <w:pStyle w:val="Bibliography"/>
      </w:pPr>
      <w:bookmarkStart w:id="100" w:name="ref-OpenScienceCollaboration2015"/>
      <w:bookmarkEnd w:id="99"/>
      <w:r>
        <w:t xml:space="preserve">Open Science Collaboration, 2015. Estimating the reproducibility of psychological science. Science 349, aac4716. </w:t>
      </w:r>
      <w:hyperlink r:id="rId67">
        <w:r>
          <w:rPr>
            <w:rStyle w:val="Hyperlink"/>
          </w:rPr>
          <w:t>https://doi.org/10.1126/science.aac4716</w:t>
        </w:r>
      </w:hyperlink>
    </w:p>
    <w:p w14:paraId="5537D6B8" w14:textId="77777777" w:rsidR="003A6C3E" w:rsidRDefault="00000000">
      <w:pPr>
        <w:pStyle w:val="Bibliography"/>
      </w:pPr>
      <w:bookmarkStart w:id="101" w:name="X1531df15251354a19ae873f70f95a1012650025"/>
      <w:bookmarkEnd w:id="100"/>
      <w:r>
        <w:t xml:space="preserve">Pargeter, J., Brooks, A., Douze, K., Eren, M., Groucutt, H.S., McNeil, J., Mackay, A., Ranhorn, K., Scerri, E., Shaw, M., Tryon, C., Will, M., Leplongeon, A., 2023. Replicability in Lithic Analysis. American Antiquity 88, 163–186. </w:t>
      </w:r>
      <w:hyperlink r:id="rId68">
        <w:r>
          <w:rPr>
            <w:rStyle w:val="Hyperlink"/>
          </w:rPr>
          <w:t>https://doi.org/10.1017/aaq.2023.4</w:t>
        </w:r>
      </w:hyperlink>
    </w:p>
    <w:p w14:paraId="5A353FE3" w14:textId="77777777" w:rsidR="003A6C3E" w:rsidRDefault="00000000">
      <w:pPr>
        <w:pStyle w:val="Bibliography"/>
      </w:pPr>
      <w:bookmarkStart w:id="102" w:name="ref-peelsEpistemicValuesHumanities2018"/>
      <w:bookmarkEnd w:id="101"/>
      <w:r>
        <w:t xml:space="preserve">Peels, R., 2018. Epistemic values in the humanities and in the sciences. History of Humanities 3, 89–111. </w:t>
      </w:r>
      <w:hyperlink r:id="rId69">
        <w:r>
          <w:rPr>
            <w:rStyle w:val="Hyperlink"/>
          </w:rPr>
          <w:t>https://doi.org/10.1086/696304</w:t>
        </w:r>
      </w:hyperlink>
    </w:p>
    <w:p w14:paraId="47E0C8A6" w14:textId="77777777" w:rsidR="003A6C3E" w:rsidRDefault="00000000">
      <w:pPr>
        <w:pStyle w:val="Bibliography"/>
      </w:pPr>
      <w:bookmarkStart w:id="103" w:name="ref-peelsHumanitiesNeedReplication2018"/>
      <w:bookmarkEnd w:id="102"/>
      <w:r>
        <w:t xml:space="preserve">Peels, R., Bouter, L., 2018a. Humanities need a replication drive too. Nature 558, 372–372. </w:t>
      </w:r>
      <w:hyperlink r:id="rId70">
        <w:r>
          <w:rPr>
            <w:rStyle w:val="Hyperlink"/>
          </w:rPr>
          <w:t>https://doi.org/10.1038/d41586-018-05454-w</w:t>
        </w:r>
      </w:hyperlink>
    </w:p>
    <w:p w14:paraId="157E5256" w14:textId="77777777" w:rsidR="003A6C3E" w:rsidRDefault="00000000">
      <w:pPr>
        <w:pStyle w:val="Bibliography"/>
      </w:pPr>
      <w:bookmarkStart w:id="104" w:name="X8aa486f7f81f8347eedfdad1230d9678f8304ad"/>
      <w:bookmarkEnd w:id="103"/>
      <w:r>
        <w:t xml:space="preserve">Peels, R., Bouter, L., 2018b. The possibility and desirability of replication in the humanities. Palgrave Communications 4, 1–4. </w:t>
      </w:r>
      <w:hyperlink r:id="rId71">
        <w:r>
          <w:rPr>
            <w:rStyle w:val="Hyperlink"/>
          </w:rPr>
          <w:t>https://doi.org/10.1057/s41599-018-0149-x</w:t>
        </w:r>
      </w:hyperlink>
    </w:p>
    <w:p w14:paraId="2A297267" w14:textId="77777777" w:rsidR="003A6C3E" w:rsidRDefault="00000000">
      <w:pPr>
        <w:pStyle w:val="Bibliography"/>
      </w:pPr>
      <w:bookmarkStart w:id="105" w:name="Xb88e86fba5b615d91e2f46875f52e735601db22"/>
      <w:bookmarkEnd w:id="104"/>
      <w:r>
        <w:t xml:space="preserve">Pérignon, C., Akmansoy, O., Hurlin, C., Dreber, A., Holzmeister, F., Huber, J., Johannesson, M., Kirchler, M., Menkveld, A.J., Razen, M., Weitzel, U., 2024. Computational reproducibility in finance: Evidence from 1,000 tests. The Review of Financial Studies 37, 3558–3593. </w:t>
      </w:r>
      <w:hyperlink r:id="rId72">
        <w:r>
          <w:rPr>
            <w:rStyle w:val="Hyperlink"/>
          </w:rPr>
          <w:t>https://doi.org/10.1093/rfs/hhae029</w:t>
        </w:r>
      </w:hyperlink>
    </w:p>
    <w:p w14:paraId="1316A5FF" w14:textId="77777777" w:rsidR="003A6C3E" w:rsidRDefault="00000000">
      <w:pPr>
        <w:pStyle w:val="Bibliography"/>
      </w:pPr>
      <w:bookmarkStart w:id="106" w:name="ref-petersZenodoSpotlightTraditional2017"/>
      <w:bookmarkEnd w:id="105"/>
      <w:r>
        <w:t xml:space="preserve">Peters, I., Kraker, P., Lex, E., Gumpenberger, C., Gorraiz, J.I., 2017. Zenodo in the spotlight of traditional and new metrics. Frontiers in Research Metrics and Analytics 2. </w:t>
      </w:r>
      <w:hyperlink r:id="rId73">
        <w:r>
          <w:rPr>
            <w:rStyle w:val="Hyperlink"/>
          </w:rPr>
          <w:t>https://doi.org/10.3389/frma.2017.00013</w:t>
        </w:r>
      </w:hyperlink>
    </w:p>
    <w:p w14:paraId="66EAF389" w14:textId="77777777" w:rsidR="003A6C3E" w:rsidRDefault="00000000">
      <w:pPr>
        <w:pStyle w:val="Bibliography"/>
      </w:pPr>
      <w:bookmarkStart w:id="107" w:name="ref-price1970citation"/>
      <w:bookmarkEnd w:id="106"/>
      <w:r>
        <w:t>Price, D., 1970. Citation measures of hard science, technology and nonscience. Communication among scientists and engineers 3–22.</w:t>
      </w:r>
    </w:p>
    <w:p w14:paraId="5E8DCF0C" w14:textId="77777777" w:rsidR="003A6C3E" w:rsidRDefault="00000000">
      <w:pPr>
        <w:pStyle w:val="Bibliography"/>
      </w:pPr>
      <w:bookmarkStart w:id="108" w:name="X04f10d4463b043028b7f75edb0d6819149df155"/>
      <w:bookmarkEnd w:id="107"/>
      <w:r>
        <w:t>R Core Team, 2024. R: A language and environment for statistical computing. R Foundation for Statistical Computing. http://www.R-project.org/., Vienna, Austria.</w:t>
      </w:r>
    </w:p>
    <w:p w14:paraId="014CD801" w14:textId="77777777" w:rsidR="003A6C3E" w:rsidRDefault="00000000">
      <w:pPr>
        <w:pStyle w:val="Bibliography"/>
      </w:pPr>
      <w:bookmarkStart w:id="109" w:name="ref-ragnoSheepGoatsTaxonomic2024"/>
      <w:bookmarkEnd w:id="108"/>
      <w:r>
        <w:t xml:space="preserve">Ragno, R., 2024. Sheep and goats taxonomic abundance trends in 1st millennium CE southern italy: Multilevel bayesian modelling of NISP datasets. Journal of Archaeological Science 171, 106068. </w:t>
      </w:r>
      <w:hyperlink r:id="rId74">
        <w:r>
          <w:rPr>
            <w:rStyle w:val="Hyperlink"/>
          </w:rPr>
          <w:t>https://doi.org/10.1016/j.jas.2024.106068</w:t>
        </w:r>
      </w:hyperlink>
    </w:p>
    <w:p w14:paraId="7C074D44" w14:textId="77777777" w:rsidR="003A6C3E" w:rsidRDefault="00000000">
      <w:pPr>
        <w:pStyle w:val="Bibliography"/>
      </w:pPr>
      <w:bookmarkStart w:id="110" w:name="ref-renfrew2024"/>
      <w:bookmarkEnd w:id="109"/>
      <w:r>
        <w:t>Renfrew, C., Bahn, P., DeMarrais, E., 2024. Archaeology: Theories, methods, and practice, 9th ed. Thames &amp; Hudson, New York.</w:t>
      </w:r>
    </w:p>
    <w:p w14:paraId="3F2C1EAB" w14:textId="77777777" w:rsidR="003A6C3E" w:rsidRDefault="00000000">
      <w:pPr>
        <w:pStyle w:val="Bibliography"/>
      </w:pPr>
      <w:bookmarkStart w:id="111" w:name="ref-derijckeResistCallsReplicability2018"/>
      <w:bookmarkEnd w:id="110"/>
      <w:r>
        <w:t xml:space="preserve">Rijcke, S. de, Penders, B., 2018. Resist calls for replicability in the humanities. Nature 560, 29–29. </w:t>
      </w:r>
      <w:hyperlink r:id="rId75">
        <w:r>
          <w:rPr>
            <w:rStyle w:val="Hyperlink"/>
          </w:rPr>
          <w:t>https://doi.org/10.1038/d41586-018-05845-z</w:t>
        </w:r>
      </w:hyperlink>
    </w:p>
    <w:p w14:paraId="1AA159F8" w14:textId="77777777" w:rsidR="003A6C3E" w:rsidRDefault="00000000">
      <w:pPr>
        <w:pStyle w:val="Bibliography"/>
      </w:pPr>
      <w:bookmarkStart w:id="112" w:name="Xcc37660e16ea7972e6e25c56d3e57ffa3121fd4"/>
      <w:bookmarkEnd w:id="111"/>
      <w:r>
        <w:lastRenderedPageBreak/>
        <w:t xml:space="preserve">Rosenberg, D.E., Jones, A.S., Filion, Y., Teasley, R., Sandoval-Solis, S., Stagge, J.H., Abdallah, A., Castronova, A., Ostfeld, A., Watkins, D., 2021. Reproducible Results Policy. Journal of Water Resources Planning and Management 147, 01620001. </w:t>
      </w:r>
      <w:hyperlink r:id="rId76">
        <w:r>
          <w:rPr>
            <w:rStyle w:val="Hyperlink"/>
          </w:rPr>
          <w:t>https://doi.org/10.1061/(ASCE)WR.1943-5452.0001368</w:t>
        </w:r>
      </w:hyperlink>
    </w:p>
    <w:p w14:paraId="3B053C63" w14:textId="77777777" w:rsidR="003A6C3E" w:rsidRDefault="00000000">
      <w:pPr>
        <w:pStyle w:val="Bibliography"/>
      </w:pPr>
      <w:bookmarkStart w:id="113" w:name="ref-rothTenPrinciplesReliable2025"/>
      <w:bookmarkEnd w:id="112"/>
      <w:r>
        <w:t xml:space="preserve">Roth, J., Duan, Y., Mahner, F.P., Kaniuth, P., Wallis, T.S.A., Hebart, M.N., 2025. Ten principles for reliable, efficient, and adaptable coding in psychology and cognitive neuroscience. Communications Psychology 3, 1–15. </w:t>
      </w:r>
      <w:hyperlink r:id="rId77">
        <w:r>
          <w:rPr>
            <w:rStyle w:val="Hyperlink"/>
          </w:rPr>
          <w:t>https://doi.org/10.1038/s44271-025-00236-3</w:t>
        </w:r>
      </w:hyperlink>
    </w:p>
    <w:p w14:paraId="52EA6BC5" w14:textId="77777777" w:rsidR="003A6C3E" w:rsidRDefault="00000000">
      <w:pPr>
        <w:pStyle w:val="Bibliography"/>
      </w:pPr>
      <w:bookmarkStart w:id="114" w:name="X3b56e4ff3d20103c4ff2d453bfdae28c29e7398"/>
      <w:bookmarkEnd w:id="113"/>
      <w:r>
        <w:t xml:space="preserve">Samuel, S., Mietchen, D., 2024. Computational reproducibility of jupyter notebooks from biomedical publications. GigaScience 13, giad113. </w:t>
      </w:r>
      <w:hyperlink r:id="rId78">
        <w:r>
          <w:rPr>
            <w:rStyle w:val="Hyperlink"/>
          </w:rPr>
          <w:t>https://doi.org/10.1093/gigascience/giad113</w:t>
        </w:r>
      </w:hyperlink>
    </w:p>
    <w:p w14:paraId="06353B30" w14:textId="77777777" w:rsidR="003A6C3E" w:rsidRDefault="00000000">
      <w:pPr>
        <w:pStyle w:val="Bibliography"/>
      </w:pPr>
      <w:bookmarkStart w:id="115" w:name="ref-sandveTenSimpleRules2013"/>
      <w:bookmarkEnd w:id="114"/>
      <w:r>
        <w:t xml:space="preserve">Sandve, G.K., Nekrutenko, A., Taylor, J., Hovig, E., 2013. Ten Simple Rules for Reproducible Computational Research. PLoS Computational Biology 9. </w:t>
      </w:r>
      <w:hyperlink r:id="rId79">
        <w:r>
          <w:rPr>
            <w:rStyle w:val="Hyperlink"/>
          </w:rPr>
          <w:t>https://doi.org/10.1371/journal.pcbi.1003285</w:t>
        </w:r>
      </w:hyperlink>
    </w:p>
    <w:p w14:paraId="432C5304" w14:textId="77777777" w:rsidR="003A6C3E" w:rsidRDefault="00000000">
      <w:pPr>
        <w:pStyle w:val="Bibliography"/>
      </w:pPr>
      <w:bookmarkStart w:id="116" w:name="X34f12169e7992fcc9dd3445f4286252380552f0"/>
      <w:bookmarkEnd w:id="115"/>
      <w:r>
        <w:t xml:space="preserve">Schmidt, S.C., Marwick, B., 2020. Tool-driven revolutions in archaeological science 3, 1832. </w:t>
      </w:r>
      <w:hyperlink r:id="rId80">
        <w:r>
          <w:rPr>
            <w:rStyle w:val="Hyperlink"/>
          </w:rPr>
          <w:t>https://doi.org/10.5334/jcaa.29</w:t>
        </w:r>
      </w:hyperlink>
    </w:p>
    <w:p w14:paraId="16798B3C" w14:textId="77777777" w:rsidR="003A6C3E" w:rsidRDefault="00000000">
      <w:pPr>
        <w:pStyle w:val="Bibliography"/>
      </w:pPr>
      <w:bookmarkStart w:id="117" w:name="ref-shapin2011leviathan"/>
      <w:bookmarkEnd w:id="116"/>
      <w:r>
        <w:t>Shapin, S., Schaffer, S., 2011. Leviathan and the air-pump: Hobbes, boyle, and the experimental life. Princeton University Press.</w:t>
      </w:r>
    </w:p>
    <w:p w14:paraId="4FDF3AE9" w14:textId="77777777" w:rsidR="003A6C3E" w:rsidRDefault="00000000">
      <w:pPr>
        <w:pStyle w:val="Bibliography"/>
      </w:pPr>
      <w:bookmarkStart w:id="118" w:name="ref-skilton2006comparative"/>
      <w:bookmarkEnd w:id="117"/>
      <w:r>
        <w:t>Skilton, P.F., 2006. A comparative study of communal practice: Assessing the effects of taken-for-granted-ness on citation practice in scientific communities. Scientometrics 68, 73–96.</w:t>
      </w:r>
    </w:p>
    <w:p w14:paraId="41E3ECBD" w14:textId="77777777" w:rsidR="003A6C3E" w:rsidRDefault="00000000">
      <w:pPr>
        <w:pStyle w:val="Bibliography"/>
      </w:pPr>
      <w:bookmarkStart w:id="119" w:name="ref-smithScientificGraphsHierarchy2000"/>
      <w:bookmarkEnd w:id="118"/>
      <w:r>
        <w:t xml:space="preserve">Smith, L.D., Best, L.A., Stubbs, D.A., Johnston, J., Archibald, A.B., 2000. Scientific graphs and the hierarchy of the sciences:: A latourian survey of inscription practices. Social Studies of Science 30, 73–94. </w:t>
      </w:r>
      <w:hyperlink r:id="rId81">
        <w:r>
          <w:rPr>
            <w:rStyle w:val="Hyperlink"/>
          </w:rPr>
          <w:t>https://doi.org/10.1177/030631200030001003</w:t>
        </w:r>
      </w:hyperlink>
    </w:p>
    <w:p w14:paraId="5FFDDE4F" w14:textId="77777777" w:rsidR="003A6C3E" w:rsidRDefault="00000000">
      <w:pPr>
        <w:pStyle w:val="Bibliography"/>
      </w:pPr>
      <w:bookmarkStart w:id="120" w:name="ref-Smith_2017"/>
      <w:bookmarkEnd w:id="119"/>
      <w:r>
        <w:t xml:space="preserve">Smith, M.E., 2017. Social science and archaeological enquiry. Antiquity 91, 520–528. </w:t>
      </w:r>
      <w:hyperlink r:id="rId82">
        <w:r>
          <w:rPr>
            <w:rStyle w:val="Hyperlink"/>
          </w:rPr>
          <w:t>https://doi.org/10.15184/aqy.2017.19</w:t>
        </w:r>
      </w:hyperlink>
    </w:p>
    <w:p w14:paraId="294659C3" w14:textId="77777777" w:rsidR="003A6C3E" w:rsidRDefault="00000000">
      <w:pPr>
        <w:pStyle w:val="Bibliography"/>
      </w:pPr>
      <w:bookmarkStart w:id="121" w:name="Xf6da724bdd762727d9e15f05532cba672bb2de3"/>
      <w:bookmarkEnd w:id="120"/>
      <w:r>
        <w:t xml:space="preserve">Stodden, V., 2015. Reproducing Statistical Results. Annual Review of Statistics and Its Application 2, 1–19. </w:t>
      </w:r>
      <w:hyperlink r:id="rId83">
        <w:r>
          <w:rPr>
            <w:rStyle w:val="Hyperlink"/>
          </w:rPr>
          <w:t>https://doi.org/10.1146/annurev-statistics-010814-020127</w:t>
        </w:r>
      </w:hyperlink>
    </w:p>
    <w:p w14:paraId="0AEE583F" w14:textId="77777777" w:rsidR="003A6C3E" w:rsidRDefault="00000000">
      <w:pPr>
        <w:pStyle w:val="Bibliography"/>
      </w:pPr>
      <w:bookmarkStart w:id="122" w:name="ref-stoddenEmpiricalAnalysisJournal2018"/>
      <w:bookmarkEnd w:id="121"/>
      <w:r>
        <w:t xml:space="preserve">Stodden, V., Seiler, J., Ma, Z., 2018. An empirical analysis of journal policy effectiveness for computational reproducibility. Proceedings of the National Academy of Sciences 115, 2584–2589. </w:t>
      </w:r>
      <w:hyperlink r:id="rId84">
        <w:r>
          <w:rPr>
            <w:rStyle w:val="Hyperlink"/>
          </w:rPr>
          <w:t>https://doi.org/10.1073/pnas.1708290115</w:t>
        </w:r>
      </w:hyperlink>
    </w:p>
    <w:p w14:paraId="74BC2A85" w14:textId="77777777" w:rsidR="003A6C3E" w:rsidRDefault="00000000">
      <w:pPr>
        <w:pStyle w:val="Bibliography"/>
      </w:pPr>
      <w:bookmarkStart w:id="123" w:name="ref-torrenceFortyYearsStill2015"/>
      <w:bookmarkEnd w:id="122"/>
      <w:r>
        <w:t xml:space="preserve">Torrence, R., Martinón-Torres, M., Rehren, Th., 2015. Forty years and still growing: </w:t>
      </w:r>
      <w:r>
        <w:rPr>
          <w:i/>
          <w:iCs/>
        </w:rPr>
        <w:t>Journal of Archaeological Science</w:t>
      </w:r>
      <w:r>
        <w:t xml:space="preserve"> looks to the future. Journal of Archaeological Science, Scoping the future of archaeological science: Papers in honour of richard klein 56, 1–8. </w:t>
      </w:r>
      <w:hyperlink r:id="rId85">
        <w:r>
          <w:rPr>
            <w:rStyle w:val="Hyperlink"/>
          </w:rPr>
          <w:t>https://doi.org/10.1016/j.jas.2015.03.001</w:t>
        </w:r>
      </w:hyperlink>
    </w:p>
    <w:p w14:paraId="71B83503" w14:textId="77777777" w:rsidR="003A6C3E" w:rsidRDefault="00000000">
      <w:pPr>
        <w:pStyle w:val="Bibliography"/>
      </w:pPr>
      <w:bookmarkStart w:id="124" w:name="ref-trisovicLargescaleStudyResearch2022"/>
      <w:bookmarkEnd w:id="123"/>
      <w:r>
        <w:t xml:space="preserve">Trisovic, A., Lau, M.K., Pasquier, T., Crosas, M., 2022. A large-scale study on research code quality and execution. Scientific Data 9, 60. </w:t>
      </w:r>
      <w:hyperlink r:id="rId86">
        <w:r>
          <w:rPr>
            <w:rStyle w:val="Hyperlink"/>
          </w:rPr>
          <w:t>https://doi.org/10.1038/s41597-022-01143-6</w:t>
        </w:r>
      </w:hyperlink>
    </w:p>
    <w:p w14:paraId="42D6A84E" w14:textId="77777777" w:rsidR="003A6C3E" w:rsidRDefault="00000000">
      <w:pPr>
        <w:pStyle w:val="Bibliography"/>
      </w:pPr>
      <w:bookmarkStart w:id="125" w:name="ref-renv"/>
      <w:bookmarkEnd w:id="124"/>
      <w:r>
        <w:lastRenderedPageBreak/>
        <w:t xml:space="preserve">Ushey, K., Wickham, H., 2025. </w:t>
      </w:r>
      <w:hyperlink r:id="rId87">
        <w:r>
          <w:rPr>
            <w:rStyle w:val="Hyperlink"/>
          </w:rPr>
          <w:t>Renv: Project environments</w:t>
        </w:r>
      </w:hyperlink>
      <w:r>
        <w:t>.</w:t>
      </w:r>
    </w:p>
    <w:p w14:paraId="400387AF" w14:textId="77777777" w:rsidR="003A6C3E" w:rsidRDefault="00000000">
      <w:pPr>
        <w:pStyle w:val="Bibliography"/>
      </w:pPr>
      <w:bookmarkStart w:id="126" w:name="ref-Vaiglova_2025"/>
      <w:bookmarkEnd w:id="125"/>
      <w:r>
        <w:t xml:space="preserve">Vaiglova, P., 2025. How can we improve statistical training in archaeological science? Journal of Archaeological Science 179, 106220. </w:t>
      </w:r>
      <w:hyperlink r:id="rId88">
        <w:r>
          <w:rPr>
            <w:rStyle w:val="Hyperlink"/>
          </w:rPr>
          <w:t>https://doi.org/10.1016/j.jas.2025.106220</w:t>
        </w:r>
      </w:hyperlink>
    </w:p>
    <w:p w14:paraId="62792C20" w14:textId="77777777" w:rsidR="003A6C3E" w:rsidRDefault="00000000">
      <w:pPr>
        <w:pStyle w:val="Bibliography"/>
      </w:pPr>
      <w:bookmarkStart w:id="127" w:name="ref-vernonMethodDefiningDispersed2024"/>
      <w:bookmarkEnd w:id="126"/>
      <w:r>
        <w:t xml:space="preserve">Vernon, K.B., Ortman, S.G., 2024. A method for defining dispersed community territories. Journal of Archaeological Science 170, 106048. </w:t>
      </w:r>
      <w:hyperlink r:id="rId89">
        <w:r>
          <w:rPr>
            <w:rStyle w:val="Hyperlink"/>
          </w:rPr>
          <w:t>https://doi.org/10.1016/j.jas.2024.106048</w:t>
        </w:r>
      </w:hyperlink>
    </w:p>
    <w:p w14:paraId="5D9EA283" w14:textId="77777777" w:rsidR="003A6C3E" w:rsidRDefault="00000000">
      <w:pPr>
        <w:pStyle w:val="Bibliography"/>
      </w:pPr>
      <w:bookmarkStart w:id="128" w:name="ref-vilhuber2019report"/>
      <w:bookmarkEnd w:id="127"/>
      <w:r>
        <w:t xml:space="preserve">Vilhuber, L., 2019. Report by the AEA data editor. AEA Papers and Proceedings 109, 718–729. </w:t>
      </w:r>
      <w:hyperlink r:id="rId90">
        <w:r>
          <w:rPr>
            <w:rStyle w:val="Hyperlink"/>
          </w:rPr>
          <w:t>https://doi.org/10.1257/pandp.109.718</w:t>
        </w:r>
      </w:hyperlink>
    </w:p>
    <w:p w14:paraId="29CD6218" w14:textId="77777777" w:rsidR="003A6C3E" w:rsidRDefault="00000000">
      <w:pPr>
        <w:pStyle w:val="Bibliography"/>
      </w:pPr>
      <w:bookmarkStart w:id="129" w:name="ref-willExploringUtilityUnretouched2025"/>
      <w:bookmarkEnd w:id="128"/>
      <w:r>
        <w:t xml:space="preserve">Will, M., Rathmann, H., 2025. Exploring the utility of unretouched lithic flakes as markers of cultural change. Scientific Reports 15, 1571. </w:t>
      </w:r>
      <w:hyperlink r:id="rId91">
        <w:r>
          <w:rPr>
            <w:rStyle w:val="Hyperlink"/>
          </w:rPr>
          <w:t>https://doi.org/10.1038/s41598-025-85399-z</w:t>
        </w:r>
      </w:hyperlink>
    </w:p>
    <w:p w14:paraId="4738F8C7" w14:textId="77777777" w:rsidR="003A6C3E" w:rsidRDefault="00000000">
      <w:pPr>
        <w:pStyle w:val="Bibliography"/>
      </w:pPr>
      <w:bookmarkStart w:id="130" w:name="ref-wilsonGoodEnoughPractices2017"/>
      <w:bookmarkEnd w:id="129"/>
      <w:r>
        <w:t xml:space="preserve">Wilson, G., Bryan, J., Cranston, K., Kitzes, J., Nederbragt, L., Teal, T.K., 2017. Good enough practices in scientific computing. PLOS Computational Biology 13, e1005510. </w:t>
      </w:r>
      <w:hyperlink r:id="rId92">
        <w:r>
          <w:rPr>
            <w:rStyle w:val="Hyperlink"/>
          </w:rPr>
          <w:t>https://doi.org/10.1371/journal.pcbi.1005510</w:t>
        </w:r>
      </w:hyperlink>
    </w:p>
    <w:p w14:paraId="6FACBDC3" w14:textId="77777777" w:rsidR="003A6C3E" w:rsidRDefault="00000000">
      <w:pPr>
        <w:pStyle w:val="Bibliography"/>
      </w:pPr>
      <w:bookmarkStart w:id="131" w:name="Xe8e964ca2d2d3668082eafac925802545c5f3a5"/>
      <w:bookmarkEnd w:id="130"/>
      <w:r>
        <w:t xml:space="preserve">Wratten, L., Wilm, A., Göke, J., 2021. Reproducible, scalable, and shareable analysis pipelines with bioinformatics workflow managers. Nature Methods 18, 1161–1168. </w:t>
      </w:r>
      <w:hyperlink r:id="rId93">
        <w:r>
          <w:rPr>
            <w:rStyle w:val="Hyperlink"/>
          </w:rPr>
          <w:t>https://doi.org/10.1038/s41592-021-01254-9</w:t>
        </w:r>
      </w:hyperlink>
    </w:p>
    <w:p w14:paraId="50F8C904" w14:textId="77777777" w:rsidR="003A6C3E" w:rsidRDefault="00000000">
      <w:pPr>
        <w:pStyle w:val="Bibliography"/>
      </w:pPr>
      <w:bookmarkStart w:id="132" w:name="ref-wrobel2024partnering"/>
      <w:bookmarkEnd w:id="131"/>
      <w:r>
        <w:t>Wrobel, J., Hector, E.C., Crawford, L., McGowan, L.D., Silva, N. da, Goldsmith, J., Hicks, S., Kane, M., Lee, Y., Mayrink, V., others, 2024. Partnering with authors to enhance reproducibility at JASA. Journal of the American Statistical Association 1–3.</w:t>
      </w:r>
    </w:p>
    <w:p w14:paraId="73447CEF" w14:textId="77777777" w:rsidR="003A6C3E" w:rsidRDefault="00000000">
      <w:pPr>
        <w:pStyle w:val="Bibliography"/>
      </w:pPr>
      <w:bookmarkStart w:id="133" w:name="ref-xiongStatePlayReproducibility2023"/>
      <w:bookmarkEnd w:id="132"/>
      <w:r>
        <w:t xml:space="preserve">Xiong, X., Cribben, I., 2023. The state of play of reproducibility in statistics: An empirical analysis. The American Statistician 77, 115–126. </w:t>
      </w:r>
      <w:hyperlink r:id="rId94">
        <w:r>
          <w:rPr>
            <w:rStyle w:val="Hyperlink"/>
          </w:rPr>
          <w:t>https://doi.org/10.1080/00031305.2022.2131625</w:t>
        </w:r>
      </w:hyperlink>
    </w:p>
    <w:p w14:paraId="2579DEE7" w14:textId="77777777" w:rsidR="003A6C3E" w:rsidRDefault="00000000">
      <w:pPr>
        <w:pStyle w:val="Bibliography"/>
      </w:pPr>
      <w:bookmarkStart w:id="134" w:name="ref-yitzhakiRelationTitleLength2002"/>
      <w:bookmarkEnd w:id="133"/>
      <w:r>
        <w:t xml:space="preserve">Yitzhaki, M., 2002. Relation of the title length of a journal article to the length of the article. Scientometrics 54, 435–447. </w:t>
      </w:r>
      <w:hyperlink r:id="rId95">
        <w:r>
          <w:rPr>
            <w:rStyle w:val="Hyperlink"/>
          </w:rPr>
          <w:t>https://doi.org/10.1023/A:1016038617639</w:t>
        </w:r>
      </w:hyperlink>
    </w:p>
    <w:p w14:paraId="4F6903FB" w14:textId="77777777" w:rsidR="003A6C3E" w:rsidRDefault="00000000">
      <w:pPr>
        <w:pStyle w:val="Bibliography"/>
      </w:pPr>
      <w:bookmarkStart w:id="135" w:name="X2a695d50ae7de10f63ed307393b611c8f170a35"/>
      <w:bookmarkEnd w:id="134"/>
      <w:r>
        <w:t xml:space="preserve">Yitzhaki, M., 1997. Variation in informativity of titles of research papers in selected humanities journals: A comparative study. Scientometrics 38, 219–229. </w:t>
      </w:r>
      <w:hyperlink r:id="rId96">
        <w:r>
          <w:rPr>
            <w:rStyle w:val="Hyperlink"/>
          </w:rPr>
          <w:t>https://doi.org/10.1007/BF02457410</w:t>
        </w:r>
      </w:hyperlink>
    </w:p>
    <w:p w14:paraId="0ACA99A4" w14:textId="77777777" w:rsidR="003A6C3E" w:rsidRDefault="00000000">
      <w:pPr>
        <w:pStyle w:val="Bibliography"/>
      </w:pPr>
      <w:bookmarkStart w:id="136" w:name="ref-zuckerman1972age"/>
      <w:bookmarkEnd w:id="135"/>
      <w:r>
        <w:t>Zuckerman, H., Merton, R.K., 1972. Age, aging, and age structure in science. Higher Education 4, 1–4.</w:t>
      </w:r>
    </w:p>
    <w:bookmarkEnd w:id="19"/>
    <w:bookmarkEnd w:id="21"/>
    <w:bookmarkEnd w:id="136"/>
    <w:p w14:paraId="1974D9CF" w14:textId="7541BC47" w:rsidR="003A6C3E" w:rsidRDefault="003A6C3E"/>
    <w:sectPr w:rsidR="003A6C3E"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AF46E" w14:textId="77777777" w:rsidR="002630B7" w:rsidRDefault="002630B7">
      <w:pPr>
        <w:spacing w:after="0"/>
      </w:pPr>
      <w:r>
        <w:separator/>
      </w:r>
    </w:p>
  </w:endnote>
  <w:endnote w:type="continuationSeparator" w:id="0">
    <w:p w14:paraId="68C168C9" w14:textId="77777777" w:rsidR="002630B7" w:rsidRDefault="002630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DF31B" w14:textId="77777777" w:rsidR="002630B7" w:rsidRDefault="002630B7">
      <w:r>
        <w:separator/>
      </w:r>
    </w:p>
  </w:footnote>
  <w:footnote w:type="continuationSeparator" w:id="0">
    <w:p w14:paraId="23D891FD" w14:textId="77777777" w:rsidR="002630B7" w:rsidRDefault="00263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7450A5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64252515">
    <w:abstractNumId w:val="2"/>
  </w:num>
  <w:num w:numId="2" w16cid:durableId="241455476">
    <w:abstractNumId w:val="1"/>
  </w:num>
  <w:num w:numId="3" w16cid:durableId="588006017">
    <w:abstractNumId w:val="0"/>
  </w:num>
  <w:num w:numId="4" w16cid:durableId="850266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6C3E"/>
    <w:rsid w:val="002630B7"/>
    <w:rsid w:val="003A6C3E"/>
    <w:rsid w:val="00AE5999"/>
    <w:rsid w:val="00D339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24C69D"/>
  <w15:docId w15:val="{F783C3B3-2CAA-A546-85F9-61A9D942D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62-018-0399-z" TargetMode="External"/><Relationship Id="rId21" Type="http://schemas.openxmlformats.org/officeDocument/2006/relationships/hyperlink" Target="https://doi.org/10.1371/journal.pone.0297931" TargetMode="External"/><Relationship Id="rId42" Type="http://schemas.openxmlformats.org/officeDocument/2006/relationships/hyperlink" Target="https://doi.org/10.1371/journal.pcbi.1010356" TargetMode="External"/><Relationship Id="rId47" Type="http://schemas.openxmlformats.org/officeDocument/2006/relationships/hyperlink" Target="https://www.cwts.nl/blog?article=n-r2v2a4&amp;title=the-humanities-do-not-need-a-replication-drive" TargetMode="External"/><Relationship Id="rId63" Type="http://schemas.openxmlformats.org/officeDocument/2006/relationships/hyperlink" Target="https://doi.org/10.1038/s43586-023-00236-9" TargetMode="External"/><Relationship Id="rId68" Type="http://schemas.openxmlformats.org/officeDocument/2006/relationships/hyperlink" Target="https://doi.org/10.1017/aaq.2023.4" TargetMode="External"/><Relationship Id="rId84" Type="http://schemas.openxmlformats.org/officeDocument/2006/relationships/hyperlink" Target="https://doi.org/10.1073/pnas.1708290115" TargetMode="External"/><Relationship Id="rId89" Type="http://schemas.openxmlformats.org/officeDocument/2006/relationships/hyperlink" Target="https://doi.org/10.1016/j.jas.2024.106048" TargetMode="External"/><Relationship Id="rId16" Type="http://schemas.openxmlformats.org/officeDocument/2006/relationships/hyperlink" Target="https://docs.conda.io/" TargetMode="External"/><Relationship Id="rId11" Type="http://schemas.openxmlformats.org/officeDocument/2006/relationships/image" Target="media/image4.png"/><Relationship Id="rId32" Type="http://schemas.openxmlformats.org/officeDocument/2006/relationships/hyperlink" Target="https://doi.org/10.1016/j.jas.2024.105962" TargetMode="External"/><Relationship Id="rId37" Type="http://schemas.openxmlformats.org/officeDocument/2006/relationships/hyperlink" Target="https://doi.org/10.1371/journal.pone.0010068" TargetMode="External"/><Relationship Id="rId53" Type="http://schemas.openxmlformats.org/officeDocument/2006/relationships/hyperlink" Target="https://doi.org/10.1007/s13278-019-0619-1" TargetMode="External"/><Relationship Id="rId58" Type="http://schemas.openxmlformats.org/officeDocument/2006/relationships/hyperlink" Target="https://doi.org/10.1017/aap.2024.15" TargetMode="External"/><Relationship Id="rId74" Type="http://schemas.openxmlformats.org/officeDocument/2006/relationships/hyperlink" Target="https://doi.org/10.1016/j.jas.2024.106068" TargetMode="External"/><Relationship Id="rId79" Type="http://schemas.openxmlformats.org/officeDocument/2006/relationships/hyperlink" Target="https://doi.org/10.1371/journal.pcbi.1003285" TargetMode="External"/><Relationship Id="rId5" Type="http://schemas.openxmlformats.org/officeDocument/2006/relationships/footnotes" Target="footnotes.xml"/><Relationship Id="rId90" Type="http://schemas.openxmlformats.org/officeDocument/2006/relationships/hyperlink" Target="https://doi.org/10.1257/pandp.109.718" TargetMode="External"/><Relationship Id="rId95" Type="http://schemas.openxmlformats.org/officeDocument/2006/relationships/hyperlink" Target="https://doi.org/10.1023/A:1016038617639" TargetMode="External"/><Relationship Id="rId22" Type="http://schemas.openxmlformats.org/officeDocument/2006/relationships/hyperlink" Target="https://comments.amnat.org/2022/03/ensuring-data-and-code-archive-quality.html" TargetMode="External"/><Relationship Id="rId27" Type="http://schemas.openxmlformats.org/officeDocument/2006/relationships/hyperlink" Target="https://doi.org/10.1038/s41597-021-00892-0" TargetMode="External"/><Relationship Id="rId43" Type="http://schemas.openxmlformats.org/officeDocument/2006/relationships/hyperlink" Target="https://doi.org/10.1017/S0003598X00034451" TargetMode="External"/><Relationship Id="rId48" Type="http://schemas.openxmlformats.org/officeDocument/2006/relationships/hyperlink" Target="https://onlinelibrary.wiley.com/pb-assets/assets/15214036/RR-Guideline-2025-1739935838863.pdf" TargetMode="External"/><Relationship Id="rId64" Type="http://schemas.openxmlformats.org/officeDocument/2006/relationships/hyperlink" Target="https://doi.org/10.36591/SE-D-4601-04" TargetMode="External"/><Relationship Id="rId69" Type="http://schemas.openxmlformats.org/officeDocument/2006/relationships/hyperlink" Target="https://doi.org/10.1086/696304" TargetMode="External"/><Relationship Id="rId80" Type="http://schemas.openxmlformats.org/officeDocument/2006/relationships/hyperlink" Target="https://doi.org/10.5334/jcaa.29" TargetMode="External"/><Relationship Id="rId85" Type="http://schemas.openxmlformats.org/officeDocument/2006/relationships/hyperlink" Target="https://doi.org/10.1016/j.jas.2015.03.00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38/533452a" TargetMode="External"/><Relationship Id="rId25" Type="http://schemas.openxmlformats.org/officeDocument/2006/relationships/hyperlink" Target="https://doi.org/10.1126/science.aaf0918" TargetMode="External"/><Relationship Id="rId33" Type="http://schemas.openxmlformats.org/officeDocument/2006/relationships/hyperlink" Target="https://doi.org/10.1007/s10664-017-9589-y" TargetMode="External"/><Relationship Id="rId38" Type="http://schemas.openxmlformats.org/officeDocument/2006/relationships/hyperlink" Target="https://doi.org/10.1371/journal.pone.0066938" TargetMode="External"/><Relationship Id="rId46" Type="http://schemas.openxmlformats.org/officeDocument/2006/relationships/hyperlink" Target="https://doi.org/10.1016/j.jas.2024.105969" TargetMode="External"/><Relationship Id="rId59" Type="http://schemas.openxmlformats.org/officeDocument/2006/relationships/hyperlink" Target="https://doi.org/10.1007/s10816-015-9272-9" TargetMode="External"/><Relationship Id="rId67" Type="http://schemas.openxmlformats.org/officeDocument/2006/relationships/hyperlink" Target="https://doi.org/10.1126/science.aac4716" TargetMode="External"/><Relationship Id="rId20" Type="http://schemas.openxmlformats.org/officeDocument/2006/relationships/hyperlink" Target="https://doi.org/10.1037/h0034701" TargetMode="External"/><Relationship Id="rId41" Type="http://schemas.openxmlformats.org/officeDocument/2006/relationships/hyperlink" Target="https://link.springer.com/journal/10814" TargetMode="External"/><Relationship Id="rId54" Type="http://schemas.openxmlformats.org/officeDocument/2006/relationships/hyperlink" Target="https://doi.org/10.1109/mcse.2012.38" TargetMode="External"/><Relationship Id="rId62" Type="http://schemas.openxmlformats.org/officeDocument/2006/relationships/hyperlink" Target="https://doi.org/10.1016/j.jas.2024.106021" TargetMode="External"/><Relationship Id="rId70" Type="http://schemas.openxmlformats.org/officeDocument/2006/relationships/hyperlink" Target="https://doi.org/10.1038/d41586-018-05454-w" TargetMode="External"/><Relationship Id="rId75" Type="http://schemas.openxmlformats.org/officeDocument/2006/relationships/hyperlink" Target="https://doi.org/10.1038/d41586-018-05845-z" TargetMode="External"/><Relationship Id="rId83" Type="http://schemas.openxmlformats.org/officeDocument/2006/relationships/hyperlink" Target="https://doi.org/10.1146/annurev-statistics-010814-020127" TargetMode="External"/><Relationship Id="rId88" Type="http://schemas.openxmlformats.org/officeDocument/2006/relationships/hyperlink" Target="https://doi.org/10.1016/j.jas.2025.106220" TargetMode="External"/><Relationship Id="rId91" Type="http://schemas.openxmlformats.org/officeDocument/2006/relationships/hyperlink" Target="https://doi.org/10.1038/s41598-025-85399-z" TargetMode="External"/><Relationship Id="rId96" Type="http://schemas.openxmlformats.org/officeDocument/2006/relationships/hyperlink" Target="https://doi.org/10.1007/BF024574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web/packages/quarto/index.html" TargetMode="External"/><Relationship Id="rId23" Type="http://schemas.openxmlformats.org/officeDocument/2006/relationships/hyperlink" Target="https://mitpress.mit.edu/9780262014458/atlas-of-science/" TargetMode="External"/><Relationship Id="rId28" Type="http://schemas.openxmlformats.org/officeDocument/2006/relationships/hyperlink" Target="https://doi.org/10.17016/FEDS.2015.083" TargetMode="External"/><Relationship Id="rId36" Type="http://schemas.openxmlformats.org/officeDocument/2006/relationships/hyperlink" Target="https://doi.org/10.1038/487271a" TargetMode="External"/><Relationship Id="rId49" Type="http://schemas.openxmlformats.org/officeDocument/2006/relationships/hyperlink" Target="https://doi.org/10.1017/S0003598X00069283" TargetMode="External"/><Relationship Id="rId57" Type="http://schemas.openxmlformats.org/officeDocument/2006/relationships/hyperlink" Target="http://www.oxfordhandbooks.com/view/10.1093/oxfordhb/9780199567942.001.0001/oxfordhb-9780199567942-e-004" TargetMode="External"/><Relationship Id="rId10" Type="http://schemas.openxmlformats.org/officeDocument/2006/relationships/image" Target="media/image3.png"/><Relationship Id="rId31" Type="http://schemas.openxmlformats.org/officeDocument/2006/relationships/hyperlink" Target="https://python-poetry.org/" TargetMode="External"/><Relationship Id="rId44" Type="http://schemas.openxmlformats.org/officeDocument/2006/relationships/hyperlink" Target="https://doi.org/10.1016/j.jasrep.2016.12.001" TargetMode="External"/><Relationship Id="rId52" Type="http://schemas.openxmlformats.org/officeDocument/2006/relationships/hyperlink" Target="https://doi.org/10.1080/13658816.2018.1508687" TargetMode="External"/><Relationship Id="rId60" Type="http://schemas.openxmlformats.org/officeDocument/2006/relationships/hyperlink" Target="https://doi.org/10.1080/00031305.2017.1375986" TargetMode="External"/><Relationship Id="rId65" Type="http://schemas.openxmlformats.org/officeDocument/2006/relationships/hyperlink" Target="https://doi.org/10.12688/f1000research.51738.2" TargetMode="External"/><Relationship Id="rId73" Type="http://schemas.openxmlformats.org/officeDocument/2006/relationships/hyperlink" Target="https://doi.org/10.3389/frma.2017.00013" TargetMode="External"/><Relationship Id="rId78" Type="http://schemas.openxmlformats.org/officeDocument/2006/relationships/hyperlink" Target="https://doi.org/10.1093/gigascience/giad113" TargetMode="External"/><Relationship Id="rId81" Type="http://schemas.openxmlformats.org/officeDocument/2006/relationships/hyperlink" Target="https://doi.org/10.1177/030631200030001003" TargetMode="External"/><Relationship Id="rId86" Type="http://schemas.openxmlformats.org/officeDocument/2006/relationships/hyperlink" Target="https://doi.org/10.1038/s41597-022-01143-6" TargetMode="External"/><Relationship Id="rId94" Type="http://schemas.openxmlformats.org/officeDocument/2006/relationships/hyperlink" Target="https://doi.org/10.1080/00031305.2022.2131625"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48550/arXiv.1802.03311" TargetMode="External"/><Relationship Id="rId39" Type="http://schemas.openxmlformats.org/officeDocument/2006/relationships/hyperlink" Target="https://doi.org/10.1080/00934690.2024.2391623" TargetMode="External"/><Relationship Id="rId34" Type="http://schemas.openxmlformats.org/officeDocument/2006/relationships/hyperlink" Target="https://doi.org/10.1146/annurev-statistics-112723-034436" TargetMode="External"/><Relationship Id="rId50" Type="http://schemas.openxmlformats.org/officeDocument/2006/relationships/hyperlink" Target="https://doi.org/10.1111/jeb.14230" TargetMode="External"/><Relationship Id="rId55" Type="http://schemas.openxmlformats.org/officeDocument/2006/relationships/hyperlink" Target="https://doi.org/10.1016/j.jas.2024.106049" TargetMode="External"/><Relationship Id="rId76" Type="http://schemas.openxmlformats.org/officeDocument/2006/relationships/hyperlink" Target="https://doi.org/10.1061/(ASCE)WR.1943-5452.0001368" TargetMode="External"/><Relationship Id="rId97" Type="http://schemas.openxmlformats.org/officeDocument/2006/relationships/fontTable" Target="fontTable.xml"/><Relationship Id="rId7" Type="http://schemas.openxmlformats.org/officeDocument/2006/relationships/hyperlink" Target="mailto:bmarwick@uw.edu" TargetMode="External"/><Relationship Id="rId71" Type="http://schemas.openxmlformats.org/officeDocument/2006/relationships/hyperlink" Target="https://doi.org/10.1057/s41599-018-0149-x" TargetMode="External"/><Relationship Id="rId92" Type="http://schemas.openxmlformats.org/officeDocument/2006/relationships/hyperlink" Target="https://doi.org/10.1371/journal.pcbi.1005510" TargetMode="External"/><Relationship Id="rId2" Type="http://schemas.openxmlformats.org/officeDocument/2006/relationships/styles" Target="styles.xml"/><Relationship Id="rId29" Type="http://schemas.openxmlformats.org/officeDocument/2006/relationships/hyperlink" Target="https://doi.org/10.1086/227835" TargetMode="External"/><Relationship Id="rId24" Type="http://schemas.openxmlformats.org/officeDocument/2006/relationships/hyperlink" Target="https://retractionwatch.com/2019/02/13/do-the-humanities-need-a-replication-drive-a-debate-rages-on/" TargetMode="External"/><Relationship Id="rId40" Type="http://schemas.openxmlformats.org/officeDocument/2006/relationships/hyperlink" Target="https://doi.org/10.1198/jcgs.2011.204a" TargetMode="External"/><Relationship Id="rId45" Type="http://schemas.openxmlformats.org/officeDocument/2006/relationships/hyperlink" Target="https://www.banque-france.fr/en/publications-and-statistics/publications/reproducibility-economics-research-case-study" TargetMode="External"/><Relationship Id="rId66" Type="http://schemas.openxmlformats.org/officeDocument/2006/relationships/hyperlink" Target="https://doi.org/10.1371/journal.pcbi.1008316" TargetMode="External"/><Relationship Id="rId87" Type="http://schemas.openxmlformats.org/officeDocument/2006/relationships/hyperlink" Target="https://rstudio.github.io/renv/" TargetMode="External"/><Relationship Id="rId61" Type="http://schemas.openxmlformats.org/officeDocument/2006/relationships/hyperlink" Target="https://doi.org/10.1017/aap.2019.38" TargetMode="External"/><Relationship Id="rId82" Type="http://schemas.openxmlformats.org/officeDocument/2006/relationships/hyperlink" Target="https://doi.org/10.15184/aqy.2017.19" TargetMode="External"/><Relationship Id="rId19" Type="http://schemas.openxmlformats.org/officeDocument/2006/relationships/hyperlink" Target="https://doi.org/10.11141/ia.67.13" TargetMode="External"/><Relationship Id="rId14" Type="http://schemas.openxmlformats.org/officeDocument/2006/relationships/hyperlink" Target="https://doi.org/10.1371/journal.pbio.3002815" TargetMode="External"/><Relationship Id="rId30" Type="http://schemas.openxmlformats.org/officeDocument/2006/relationships/hyperlink" Target="https://nhm.openrepository.com/handle/10141/622618" TargetMode="External"/><Relationship Id="rId35" Type="http://schemas.openxmlformats.org/officeDocument/2006/relationships/hyperlink" Target="https://www.sciencedirect.com/journal/journal-of-archaeological-science/about/reproducibility-at-journal-of-archaeological-science/reproducibility-at-jas" TargetMode="External"/><Relationship Id="rId56" Type="http://schemas.openxmlformats.org/officeDocument/2006/relationships/hyperlink" Target="https://doi.org/10.1017/aaq.2024.31" TargetMode="External"/><Relationship Id="rId77" Type="http://schemas.openxmlformats.org/officeDocument/2006/relationships/hyperlink" Target="https://doi.org/10.1038/s44271-025-00236-3" TargetMode="External"/><Relationship Id="rId8" Type="http://schemas.openxmlformats.org/officeDocument/2006/relationships/image" Target="media/image1.png"/><Relationship Id="rId51" Type="http://schemas.openxmlformats.org/officeDocument/2006/relationships/hyperlink" Target="https://doi.org/10.1002/ecy.4475" TargetMode="External"/><Relationship Id="rId72" Type="http://schemas.openxmlformats.org/officeDocument/2006/relationships/hyperlink" Target="https://doi.org/10.1093/rfs/hhae029" TargetMode="External"/><Relationship Id="rId93" Type="http://schemas.openxmlformats.org/officeDocument/2006/relationships/hyperlink" Target="https://doi.org/10.1038/s41592-021-01254-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8</Pages>
  <Words>11785</Words>
  <Characters>67175</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78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cp:lastModifiedBy>Ben Marwick</cp:lastModifiedBy>
  <cp:revision>2</cp:revision>
  <dcterms:created xsi:type="dcterms:W3CDTF">2025-06-05T17:17:00Z</dcterms:created>
  <dcterms:modified xsi:type="dcterms:W3CDTF">2025-06-0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s importance in establishing consensus. Analyzing nearly 10,000 articles, I identify trends in authorship, citation practices, and related metrics that position archaeology between the natural and social sciences. A survey of reproducibility review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ne 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